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A1365D5" w14:textId="77777777" w:rsidR="00C30135" w:rsidRPr="0074242A" w:rsidRDefault="00C30135" w:rsidP="0074242A">
      <w:pPr>
        <w:pStyle w:val="Body"/>
        <w:jc w:val="both"/>
        <w:rPr>
          <w:rFonts w:ascii="Calibri" w:hAnsi="Calibri"/>
        </w:rPr>
      </w:pPr>
      <w:bookmarkStart w:id="0" w:name="_GoBack"/>
      <w:bookmarkEnd w:id="0"/>
    </w:p>
    <w:p w14:paraId="55AFB086" w14:textId="1F55B9DB" w:rsidR="00C30135" w:rsidRPr="00425609" w:rsidRDefault="00B7618C" w:rsidP="0074242A">
      <w:pPr>
        <w:pStyle w:val="Default"/>
        <w:spacing w:after="240" w:line="288" w:lineRule="auto"/>
        <w:jc w:val="center"/>
        <w:rPr>
          <w:rFonts w:ascii="Calibri" w:hAnsi="Calibri"/>
          <w:b/>
          <w:bCs/>
          <w:sz w:val="24"/>
          <w:szCs w:val="24"/>
          <w:u w:val="single"/>
        </w:rPr>
      </w:pPr>
      <w:r w:rsidRPr="00425609">
        <w:rPr>
          <w:rFonts w:ascii="Calibri" w:hAnsi="Calibri"/>
          <w:b/>
          <w:bCs/>
          <w:sz w:val="24"/>
          <w:szCs w:val="24"/>
          <w:u w:val="single"/>
        </w:rPr>
        <w:t>Nomination</w:t>
      </w:r>
      <w:r w:rsidR="00537E4C" w:rsidRPr="00425609">
        <w:rPr>
          <w:rFonts w:ascii="Calibri" w:hAnsi="Calibri"/>
          <w:b/>
          <w:bCs/>
          <w:sz w:val="24"/>
          <w:szCs w:val="24"/>
          <w:u w:val="single"/>
        </w:rPr>
        <w:t>/Application</w:t>
      </w:r>
      <w:r w:rsidRPr="00425609">
        <w:rPr>
          <w:rFonts w:ascii="Calibri" w:hAnsi="Calibri"/>
          <w:b/>
          <w:bCs/>
          <w:sz w:val="24"/>
          <w:szCs w:val="24"/>
          <w:u w:val="single"/>
        </w:rPr>
        <w:t xml:space="preserve"> </w:t>
      </w:r>
      <w:r w:rsidR="00CF3050" w:rsidRPr="00425609">
        <w:rPr>
          <w:rFonts w:ascii="Calibri" w:hAnsi="Calibri"/>
          <w:b/>
          <w:bCs/>
          <w:sz w:val="24"/>
          <w:szCs w:val="24"/>
          <w:u w:val="single"/>
        </w:rPr>
        <w:t>F</w:t>
      </w:r>
      <w:r w:rsidRPr="00425609">
        <w:rPr>
          <w:rFonts w:ascii="Calibri" w:hAnsi="Calibri"/>
          <w:b/>
          <w:bCs/>
          <w:sz w:val="24"/>
          <w:szCs w:val="24"/>
          <w:u w:val="single"/>
        </w:rPr>
        <w:t xml:space="preserve">orm </w:t>
      </w:r>
      <w:r w:rsidR="0074242A" w:rsidRPr="00425609">
        <w:rPr>
          <w:rFonts w:ascii="Calibri" w:hAnsi="Calibri"/>
          <w:b/>
          <w:bCs/>
          <w:sz w:val="24"/>
          <w:szCs w:val="24"/>
          <w:u w:val="single"/>
        </w:rPr>
        <w:t>for</w:t>
      </w:r>
      <w:r w:rsidRPr="00425609">
        <w:rPr>
          <w:rFonts w:ascii="Calibri" w:hAnsi="Calibri"/>
          <w:b/>
          <w:bCs/>
          <w:sz w:val="24"/>
          <w:szCs w:val="24"/>
          <w:u w:val="single"/>
        </w:rPr>
        <w:t xml:space="preserve"> </w:t>
      </w:r>
      <w:r w:rsidR="0074242A" w:rsidRPr="00425609">
        <w:rPr>
          <w:rFonts w:ascii="Calibri" w:hAnsi="Calibri"/>
          <w:b/>
          <w:bCs/>
          <w:sz w:val="24"/>
          <w:szCs w:val="24"/>
          <w:u w:val="single"/>
        </w:rPr>
        <w:t>the</w:t>
      </w:r>
      <w:r w:rsidRPr="00425609">
        <w:rPr>
          <w:rFonts w:ascii="Calibri" w:hAnsi="Calibri"/>
          <w:b/>
          <w:bCs/>
          <w:sz w:val="24"/>
          <w:szCs w:val="24"/>
          <w:u w:val="single"/>
        </w:rPr>
        <w:t xml:space="preserve"> </w:t>
      </w:r>
      <w:r w:rsidR="00DE68E1" w:rsidRPr="00425609">
        <w:rPr>
          <w:rFonts w:ascii="Calibri" w:hAnsi="Calibri"/>
          <w:b/>
          <w:bCs/>
          <w:sz w:val="24"/>
          <w:szCs w:val="24"/>
          <w:u w:val="single"/>
        </w:rPr>
        <w:t>RAI RSC CSO Representative</w:t>
      </w:r>
      <w:r w:rsidR="00537E4C" w:rsidRPr="00425609">
        <w:rPr>
          <w:rFonts w:ascii="Calibri" w:hAnsi="Calibri"/>
          <w:b/>
          <w:bCs/>
          <w:sz w:val="24"/>
          <w:szCs w:val="24"/>
          <w:u w:val="single"/>
        </w:rPr>
        <w:t>s and alternates</w:t>
      </w:r>
      <w:r w:rsidRPr="00425609">
        <w:rPr>
          <w:rFonts w:ascii="Calibri" w:hAnsi="Calibri"/>
          <w:b/>
          <w:bCs/>
          <w:sz w:val="24"/>
          <w:szCs w:val="24"/>
          <w:u w:val="single"/>
        </w:rPr>
        <w:t xml:space="preserve"> </w:t>
      </w:r>
      <w:r w:rsidR="0074242A" w:rsidRPr="00425609">
        <w:rPr>
          <w:rFonts w:ascii="Calibri" w:hAnsi="Calibri"/>
          <w:b/>
          <w:bCs/>
          <w:sz w:val="24"/>
          <w:szCs w:val="24"/>
          <w:u w:val="single"/>
        </w:rPr>
        <w:t>for RAI3E</w:t>
      </w:r>
    </w:p>
    <w:p w14:paraId="6FD1F36A" w14:textId="55C1D043" w:rsidR="0074242A" w:rsidRPr="0074242A" w:rsidRDefault="0074242A" w:rsidP="0074242A">
      <w:pPr>
        <w:pStyle w:val="Default"/>
        <w:spacing w:after="240" w:line="288" w:lineRule="auto"/>
        <w:jc w:val="center"/>
        <w:rPr>
          <w:rFonts w:ascii="Calibri" w:eastAsia="Times New Roman" w:hAnsi="Calibri" w:cs="Times New Roman"/>
          <w:b/>
          <w:bCs/>
          <w:u w:color="000000"/>
        </w:rPr>
      </w:pPr>
      <w:r w:rsidRPr="0074242A">
        <w:rPr>
          <w:rFonts w:ascii="Calibri" w:hAnsi="Calibri"/>
          <w:b/>
          <w:bCs/>
          <w:sz w:val="24"/>
          <w:szCs w:val="24"/>
          <w:u w:color="000000"/>
        </w:rPr>
        <w:t>Regional Malaria Civil Society Organization (CSO) Platform, GMS</w:t>
      </w:r>
    </w:p>
    <w:p w14:paraId="008093D4" w14:textId="75968F44" w:rsidR="0052385E" w:rsidRDefault="00B7618C" w:rsidP="0074242A">
      <w:pPr>
        <w:pStyle w:val="Default"/>
        <w:spacing w:after="240" w:line="288" w:lineRule="auto"/>
        <w:jc w:val="both"/>
        <w:rPr>
          <w:rFonts w:ascii="Calibri" w:hAnsi="Calibri"/>
          <w:u w:color="000000"/>
        </w:rPr>
      </w:pPr>
      <w:r w:rsidRPr="009F0CED">
        <w:rPr>
          <w:rFonts w:ascii="Calibri" w:hAnsi="Calibri"/>
          <w:u w:color="000000"/>
        </w:rPr>
        <w:t>The Regional Malaria Civil Society Organization (CSO) Platform, GMS</w:t>
      </w:r>
      <w:r w:rsidR="00124C58">
        <w:rPr>
          <w:rFonts w:ascii="Calibri" w:hAnsi="Calibri"/>
          <w:u w:color="000000"/>
        </w:rPr>
        <w:t>,</w:t>
      </w:r>
      <w:r w:rsidRPr="009F0CED">
        <w:rPr>
          <w:rFonts w:ascii="Calibri" w:hAnsi="Calibri"/>
          <w:u w:color="000000"/>
        </w:rPr>
        <w:t xml:space="preserve"> is</w:t>
      </w:r>
      <w:r w:rsidR="0052385E">
        <w:rPr>
          <w:rFonts w:ascii="Calibri" w:hAnsi="Calibri"/>
          <w:u w:color="000000"/>
        </w:rPr>
        <w:t xml:space="preserve"> looking for the</w:t>
      </w:r>
      <w:r w:rsidRPr="009F0CED">
        <w:rPr>
          <w:rFonts w:ascii="Calibri" w:hAnsi="Calibri"/>
          <w:u w:color="000000"/>
        </w:rPr>
        <w:t xml:space="preserve"> </w:t>
      </w:r>
      <w:r w:rsidR="00DE68E1">
        <w:rPr>
          <w:rFonts w:ascii="Calibri" w:hAnsi="Calibri"/>
          <w:u w:color="000000"/>
        </w:rPr>
        <w:t>RAI RSC CSO Representative</w:t>
      </w:r>
      <w:r w:rsidR="0052385E">
        <w:rPr>
          <w:rFonts w:ascii="Calibri" w:hAnsi="Calibri"/>
          <w:u w:color="000000"/>
        </w:rPr>
        <w:t>s</w:t>
      </w:r>
      <w:r w:rsidR="00DE68E1">
        <w:rPr>
          <w:rFonts w:ascii="Calibri" w:hAnsi="Calibri"/>
          <w:u w:color="000000"/>
        </w:rPr>
        <w:t xml:space="preserve"> </w:t>
      </w:r>
      <w:r w:rsidR="00CF3050" w:rsidRPr="009F0CED">
        <w:rPr>
          <w:rFonts w:ascii="Calibri" w:hAnsi="Calibri"/>
          <w:u w:color="000000"/>
        </w:rPr>
        <w:t xml:space="preserve">for </w:t>
      </w:r>
      <w:r w:rsidR="0052385E">
        <w:rPr>
          <w:rFonts w:ascii="Calibri" w:hAnsi="Calibri"/>
          <w:u w:color="000000"/>
        </w:rPr>
        <w:t xml:space="preserve">RAI3E </w:t>
      </w:r>
      <w:r w:rsidR="00CF3050" w:rsidRPr="009F0CED">
        <w:rPr>
          <w:rFonts w:ascii="Calibri" w:hAnsi="Calibri"/>
          <w:u w:color="000000"/>
        </w:rPr>
        <w:t xml:space="preserve">of 2021-2023. </w:t>
      </w:r>
      <w:r w:rsidRPr="009F0CED">
        <w:rPr>
          <w:rFonts w:ascii="Calibri" w:hAnsi="Calibri"/>
          <w:u w:color="000000"/>
          <w:lang w:val="it-IT"/>
        </w:rPr>
        <w:t xml:space="preserve"> </w:t>
      </w:r>
      <w:r w:rsidRPr="009F0CED">
        <w:rPr>
          <w:rFonts w:ascii="Calibri" w:hAnsi="Calibri"/>
          <w:u w:color="000000"/>
        </w:rPr>
        <w:t xml:space="preserve">The roles and responsibilities of the </w:t>
      </w:r>
      <w:r w:rsidR="00F25B0C">
        <w:rPr>
          <w:rFonts w:ascii="Calibri" w:hAnsi="Calibri"/>
          <w:u w:color="000000"/>
        </w:rPr>
        <w:t xml:space="preserve">respective </w:t>
      </w:r>
      <w:r w:rsidR="00DE68E1">
        <w:rPr>
          <w:rFonts w:ascii="Calibri" w:hAnsi="Calibri"/>
          <w:u w:color="000000"/>
        </w:rPr>
        <w:t>RAI RSC CSO Representative</w:t>
      </w:r>
      <w:r w:rsidRPr="009F0CED">
        <w:rPr>
          <w:rFonts w:ascii="Calibri" w:hAnsi="Calibri"/>
          <w:u w:color="000000"/>
        </w:rPr>
        <w:t xml:space="preserve">, as well </w:t>
      </w:r>
      <w:r w:rsidR="0052385E">
        <w:rPr>
          <w:rFonts w:ascii="Calibri" w:hAnsi="Calibri"/>
          <w:u w:color="000000"/>
        </w:rPr>
        <w:t>as the expectations</w:t>
      </w:r>
      <w:r w:rsidR="00124C58">
        <w:rPr>
          <w:rFonts w:ascii="Calibri" w:hAnsi="Calibri"/>
          <w:u w:color="000000"/>
        </w:rPr>
        <w:t>,</w:t>
      </w:r>
      <w:r w:rsidR="0052385E">
        <w:rPr>
          <w:rFonts w:ascii="Calibri" w:hAnsi="Calibri"/>
          <w:u w:color="000000"/>
        </w:rPr>
        <w:t xml:space="preserve"> can be found in terms of reference (annex)</w:t>
      </w:r>
      <w:r w:rsidRPr="009F0CED">
        <w:rPr>
          <w:rFonts w:ascii="Calibri" w:hAnsi="Calibri"/>
          <w:u w:color="000000"/>
        </w:rPr>
        <w:t xml:space="preserve"> of this nomination form for your reference. </w:t>
      </w:r>
    </w:p>
    <w:p w14:paraId="5E459BD9" w14:textId="5E70818E" w:rsidR="00F25B0C" w:rsidRDefault="00F25B0C" w:rsidP="0074242A">
      <w:pPr>
        <w:pStyle w:val="Default"/>
        <w:spacing w:after="240" w:line="288" w:lineRule="auto"/>
        <w:jc w:val="both"/>
        <w:rPr>
          <w:rFonts w:ascii="Calibri" w:hAnsi="Calibri"/>
          <w:u w:color="000000"/>
        </w:rPr>
      </w:pPr>
      <w:r w:rsidRPr="00425609">
        <w:rPr>
          <w:rFonts w:ascii="Calibri" w:hAnsi="Calibri"/>
          <w:b/>
          <w:bCs/>
          <w:u w:color="000000"/>
        </w:rPr>
        <w:t>Important note</w:t>
      </w:r>
      <w:r>
        <w:rPr>
          <w:rFonts w:ascii="Calibri" w:hAnsi="Calibri"/>
          <w:u w:color="000000"/>
        </w:rPr>
        <w:t>: Candidate must meet the following criteria to be nominated and applie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14"/>
        <w:gridCol w:w="4814"/>
      </w:tblGrid>
      <w:tr w:rsidR="00F25B0C" w14:paraId="73665E30" w14:textId="77777777" w:rsidTr="00F25B0C">
        <w:tc>
          <w:tcPr>
            <w:tcW w:w="4814" w:type="dxa"/>
          </w:tcPr>
          <w:p w14:paraId="05E46823" w14:textId="6AE2A031" w:rsidR="00F25B0C" w:rsidRDefault="00F25B0C" w:rsidP="0074242A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240" w:line="288" w:lineRule="auto"/>
              <w:jc w:val="both"/>
              <w:rPr>
                <w:rFonts w:ascii="Calibri" w:hAnsi="Calibri"/>
                <w:u w:color="000000"/>
              </w:rPr>
            </w:pPr>
            <w:r>
              <w:rPr>
                <w:rFonts w:ascii="Calibri" w:hAnsi="Calibri"/>
                <w:b/>
                <w:bCs/>
                <w:sz w:val="24"/>
                <w:szCs w:val="24"/>
                <w:u w:color="000000"/>
              </w:rPr>
              <w:t>RAI RSC CSO Representative</w:t>
            </w:r>
            <w:r w:rsidR="008160EE" w:rsidRPr="005616BB">
              <w:rPr>
                <w:rFonts w:ascii="Calibri" w:hAnsi="Calibri"/>
                <w:b/>
                <w:bCs/>
                <w:sz w:val="24"/>
                <w:szCs w:val="24"/>
                <w:u w:color="000000"/>
              </w:rPr>
              <w:t xml:space="preserve"> (independent)</w:t>
            </w:r>
            <w:r w:rsidR="008160EE">
              <w:rPr>
                <w:rFonts w:ascii="Calibri" w:hAnsi="Calibri"/>
                <w:u w:color="000000"/>
              </w:rPr>
              <w:t xml:space="preserve"> </w:t>
            </w:r>
          </w:p>
        </w:tc>
        <w:tc>
          <w:tcPr>
            <w:tcW w:w="4814" w:type="dxa"/>
          </w:tcPr>
          <w:p w14:paraId="267BB89E" w14:textId="3CFD378D" w:rsidR="00F25B0C" w:rsidRDefault="00F25B0C" w:rsidP="0074242A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240" w:line="288" w:lineRule="auto"/>
              <w:jc w:val="both"/>
              <w:rPr>
                <w:rFonts w:ascii="Calibri" w:hAnsi="Calibri"/>
                <w:u w:color="000000"/>
              </w:rPr>
            </w:pPr>
            <w:r>
              <w:rPr>
                <w:rFonts w:ascii="Calibri" w:hAnsi="Calibri"/>
                <w:b/>
                <w:bCs/>
                <w:sz w:val="24"/>
                <w:szCs w:val="24"/>
                <w:u w:color="000000"/>
              </w:rPr>
              <w:t>RAI RSC CSO alternate Representative</w:t>
            </w:r>
          </w:p>
        </w:tc>
      </w:tr>
      <w:tr w:rsidR="00F25B0C" w14:paraId="3EAF5CF4" w14:textId="77777777" w:rsidTr="00F25B0C">
        <w:tc>
          <w:tcPr>
            <w:tcW w:w="4814" w:type="dxa"/>
          </w:tcPr>
          <w:p w14:paraId="39383AA5" w14:textId="76CDBCAE" w:rsidR="00F25B0C" w:rsidRPr="0083386F" w:rsidRDefault="0083386F" w:rsidP="00F4111B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240" w:line="288" w:lineRule="auto"/>
              <w:jc w:val="both"/>
              <w:rPr>
                <w:rFonts w:ascii="Calibri" w:hAnsi="Calibri"/>
                <w:u w:color="000000"/>
              </w:rPr>
            </w:pPr>
            <w:r w:rsidRPr="0083386F">
              <w:rPr>
                <w:rFonts w:ascii="Calibri" w:hAnsi="Calibri" w:cs="Times New Roman"/>
              </w:rPr>
              <w:t>The</w:t>
            </w:r>
            <w:r w:rsidR="00F25B0C" w:rsidRPr="00425609">
              <w:rPr>
                <w:rFonts w:ascii="Calibri" w:hAnsi="Calibri" w:cs="Times New Roman" w:hint="eastAsia"/>
              </w:rPr>
              <w:t xml:space="preserve"> candidate must not be employed by organization that receives funds directly or indirectly from RAI3E grants</w:t>
            </w:r>
            <w:r>
              <w:rPr>
                <w:rFonts w:ascii="Calibri" w:hAnsi="Calibri" w:cs="Times New Roman"/>
              </w:rPr>
              <w:t>.</w:t>
            </w:r>
            <w:r w:rsidR="00F4111B">
              <w:rPr>
                <w:rFonts w:ascii="Calibri" w:hAnsi="Calibri" w:cs="Times New Roman"/>
              </w:rPr>
              <w:t xml:space="preserve"> Qualified candidate either fro</w:t>
            </w:r>
            <w:r w:rsidR="008160EE" w:rsidRPr="008160EE">
              <w:rPr>
                <w:rFonts w:ascii="Calibri" w:hAnsi="Calibri" w:cs="Times New Roman"/>
              </w:rPr>
              <w:t>m the GMS region or outsi</w:t>
            </w:r>
            <w:r w:rsidR="005616BB">
              <w:rPr>
                <w:rFonts w:ascii="Calibri" w:hAnsi="Calibri" w:cs="Times New Roman"/>
              </w:rPr>
              <w:t xml:space="preserve">de </w:t>
            </w:r>
            <w:r w:rsidR="00F4111B">
              <w:rPr>
                <w:rFonts w:ascii="Calibri" w:hAnsi="Calibri" w:cs="Times New Roman"/>
              </w:rPr>
              <w:t xml:space="preserve">of </w:t>
            </w:r>
            <w:r w:rsidR="005616BB">
              <w:rPr>
                <w:rFonts w:ascii="Calibri" w:hAnsi="Calibri" w:cs="Times New Roman"/>
              </w:rPr>
              <w:t>the GMS region is eligible for</w:t>
            </w:r>
            <w:r w:rsidR="008160EE" w:rsidRPr="008160EE">
              <w:rPr>
                <w:rFonts w:ascii="Calibri" w:hAnsi="Calibri" w:cs="Times New Roman"/>
              </w:rPr>
              <w:t xml:space="preserve"> nomination.</w:t>
            </w:r>
            <w:r w:rsidR="008160EE">
              <w:rPr>
                <w:rFonts w:ascii="Calibri" w:hAnsi="Calibri"/>
                <w:u w:color="000000"/>
              </w:rPr>
              <w:t xml:space="preserve"> </w:t>
            </w:r>
          </w:p>
        </w:tc>
        <w:tc>
          <w:tcPr>
            <w:tcW w:w="4814" w:type="dxa"/>
          </w:tcPr>
          <w:p w14:paraId="3D2E924D" w14:textId="7AE555BC" w:rsidR="00F25B0C" w:rsidRDefault="00F25B0C" w:rsidP="00F25B0C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240" w:line="288" w:lineRule="auto"/>
              <w:jc w:val="both"/>
              <w:rPr>
                <w:rFonts w:ascii="Calibri" w:hAnsi="Calibri"/>
                <w:u w:color="000000"/>
              </w:rPr>
            </w:pPr>
            <w:r>
              <w:rPr>
                <w:rFonts w:ascii="Calibri" w:hAnsi="Calibri"/>
                <w:u w:color="000000"/>
              </w:rPr>
              <w:t>Any individuals/ representatives of any CSO organizations in RAI implementing countries are eligible to nominate and apply.</w:t>
            </w:r>
          </w:p>
        </w:tc>
      </w:tr>
    </w:tbl>
    <w:p w14:paraId="3902C648" w14:textId="77777777" w:rsidR="00A61B69" w:rsidRDefault="00A61B69" w:rsidP="0074242A">
      <w:pPr>
        <w:pStyle w:val="Default"/>
        <w:spacing w:after="240" w:line="288" w:lineRule="auto"/>
        <w:jc w:val="both"/>
        <w:rPr>
          <w:rFonts w:ascii="Calibri" w:hAnsi="Calibri"/>
          <w:u w:color="000000"/>
        </w:rPr>
      </w:pPr>
    </w:p>
    <w:p w14:paraId="71D840B8" w14:textId="00144144" w:rsidR="0052385E" w:rsidRDefault="0052385E" w:rsidP="0074242A">
      <w:pPr>
        <w:pStyle w:val="Default"/>
        <w:spacing w:after="240" w:line="288" w:lineRule="auto"/>
        <w:jc w:val="both"/>
        <w:rPr>
          <w:rFonts w:ascii="Calibri" w:hAnsi="Calibri"/>
          <w:u w:color="000000"/>
        </w:rPr>
      </w:pPr>
      <w:r>
        <w:rPr>
          <w:rFonts w:ascii="Calibri" w:hAnsi="Calibri"/>
          <w:u w:color="000000"/>
        </w:rPr>
        <w:t>After reading the TOR, you can nominate yo</w:t>
      </w:r>
      <w:r w:rsidR="00A61B69">
        <w:rPr>
          <w:rFonts w:ascii="Calibri" w:hAnsi="Calibri"/>
          <w:u w:color="000000"/>
        </w:rPr>
        <w:t>urself or another person who</w:t>
      </w:r>
      <w:r>
        <w:rPr>
          <w:rFonts w:ascii="Calibri" w:hAnsi="Calibri"/>
          <w:u w:color="000000"/>
        </w:rPr>
        <w:t xml:space="preserve"> </w:t>
      </w:r>
      <w:r w:rsidR="00F25B0C">
        <w:rPr>
          <w:rFonts w:ascii="Calibri" w:hAnsi="Calibri"/>
          <w:u w:color="000000"/>
        </w:rPr>
        <w:t xml:space="preserve">are eligible for either CSO Representative or Alternate Representative </w:t>
      </w:r>
      <w:r>
        <w:rPr>
          <w:rFonts w:ascii="Calibri" w:hAnsi="Calibri"/>
          <w:u w:color="000000"/>
        </w:rPr>
        <w:t xml:space="preserve">by completing this nomination form. Once you complete the nomination form, you can send </w:t>
      </w:r>
      <w:r w:rsidR="00124C58">
        <w:rPr>
          <w:rFonts w:ascii="Calibri" w:hAnsi="Calibri"/>
          <w:u w:color="000000"/>
        </w:rPr>
        <w:t xml:space="preserve">an </w:t>
      </w:r>
      <w:r w:rsidR="00134EC2">
        <w:rPr>
          <w:rFonts w:ascii="Calibri" w:hAnsi="Calibri"/>
          <w:u w:color="000000"/>
        </w:rPr>
        <w:t xml:space="preserve">email directly to </w:t>
      </w:r>
      <w:r w:rsidR="00124C58">
        <w:rPr>
          <w:rFonts w:ascii="Calibri" w:hAnsi="Calibri"/>
          <w:u w:color="000000"/>
        </w:rPr>
        <w:t xml:space="preserve">the </w:t>
      </w:r>
      <w:r w:rsidR="00134EC2">
        <w:rPr>
          <w:rFonts w:ascii="Calibri" w:hAnsi="Calibri"/>
          <w:u w:color="000000"/>
        </w:rPr>
        <w:t>Regional Malaria CSO Platform secretariat</w:t>
      </w:r>
      <w:r w:rsidR="00537E4C">
        <w:rPr>
          <w:rFonts w:ascii="Calibri" w:hAnsi="Calibri"/>
          <w:u w:color="000000"/>
        </w:rPr>
        <w:t xml:space="preserve">. </w:t>
      </w:r>
    </w:p>
    <w:p w14:paraId="71902B48" w14:textId="05E722DC" w:rsidR="00F25B0C" w:rsidRDefault="00134EC2" w:rsidP="0074242A">
      <w:pPr>
        <w:pStyle w:val="Default"/>
        <w:spacing w:after="240" w:line="288" w:lineRule="auto"/>
        <w:jc w:val="both"/>
        <w:rPr>
          <w:rFonts w:ascii="Calibri" w:hAnsi="Calibri"/>
          <w:b/>
          <w:bCs/>
          <w:u w:color="000000"/>
        </w:rPr>
      </w:pPr>
      <w:r w:rsidRPr="000F6498">
        <w:rPr>
          <w:rFonts w:ascii="Calibri" w:hAnsi="Calibri"/>
          <w:b/>
          <w:bCs/>
          <w:u w:color="000000"/>
        </w:rPr>
        <w:t xml:space="preserve">Deadline to submission – </w:t>
      </w:r>
      <w:r w:rsidR="00425609" w:rsidRPr="000F6498">
        <w:rPr>
          <w:rFonts w:ascii="Calibri" w:hAnsi="Calibri" w:cs="Browallia New"/>
          <w:b/>
          <w:bCs/>
          <w:szCs w:val="28"/>
          <w:u w:color="000000"/>
        </w:rPr>
        <w:t>1</w:t>
      </w:r>
      <w:r w:rsidR="00636297">
        <w:rPr>
          <w:rFonts w:ascii="Calibri" w:hAnsi="Calibri" w:cs="Browallia New"/>
          <w:b/>
          <w:bCs/>
          <w:szCs w:val="28"/>
          <w:u w:color="000000"/>
        </w:rPr>
        <w:t>6</w:t>
      </w:r>
      <w:r w:rsidR="00636297" w:rsidRPr="00636297">
        <w:rPr>
          <w:rFonts w:ascii="Calibri" w:hAnsi="Calibri" w:cs="Browallia New"/>
          <w:b/>
          <w:bCs/>
          <w:szCs w:val="28"/>
          <w:u w:color="000000"/>
          <w:vertAlign w:val="superscript"/>
        </w:rPr>
        <w:t>th</w:t>
      </w:r>
      <w:r w:rsidR="00E038B3">
        <w:rPr>
          <w:rFonts w:ascii="Calibri" w:hAnsi="Calibri" w:cs="Browallia New"/>
          <w:b/>
          <w:bCs/>
          <w:szCs w:val="28"/>
          <w:u w:color="000000"/>
        </w:rPr>
        <w:t xml:space="preserve"> </w:t>
      </w:r>
      <w:r w:rsidR="00425609" w:rsidRPr="000F6498">
        <w:rPr>
          <w:rFonts w:ascii="Calibri" w:hAnsi="Calibri" w:cs="Browallia New"/>
          <w:b/>
          <w:bCs/>
          <w:szCs w:val="28"/>
          <w:u w:color="000000"/>
        </w:rPr>
        <w:t>November 2020</w:t>
      </w:r>
      <w:r w:rsidRPr="000F6498">
        <w:rPr>
          <w:rFonts w:ascii="Calibri" w:hAnsi="Calibri"/>
          <w:b/>
          <w:bCs/>
          <w:u w:color="000000"/>
        </w:rPr>
        <w:t xml:space="preserve">, </w:t>
      </w:r>
      <w:r w:rsidR="000F6498">
        <w:rPr>
          <w:rFonts w:ascii="Calibri" w:hAnsi="Calibri"/>
          <w:b/>
          <w:bCs/>
          <w:u w:color="000000"/>
        </w:rPr>
        <w:t xml:space="preserve">COB </w:t>
      </w:r>
      <w:r w:rsidRPr="000F6498">
        <w:rPr>
          <w:rFonts w:ascii="Calibri" w:hAnsi="Calibri"/>
          <w:b/>
          <w:bCs/>
          <w:u w:color="000000"/>
        </w:rPr>
        <w:t>Bangkok time</w:t>
      </w:r>
    </w:p>
    <w:p w14:paraId="25CDC02C" w14:textId="34FCEEFB" w:rsidR="00C30135" w:rsidRPr="009F0CED" w:rsidRDefault="00BB49E0" w:rsidP="0074242A">
      <w:pPr>
        <w:pStyle w:val="Default"/>
        <w:spacing w:after="240" w:line="288" w:lineRule="auto"/>
        <w:jc w:val="both"/>
        <w:rPr>
          <w:rFonts w:ascii="Calibri" w:eastAsia="Times New Roman" w:hAnsi="Calibri" w:cs="Times New Roman"/>
          <w:u w:color="000000"/>
        </w:rPr>
      </w:pPr>
      <w:r>
        <w:rPr>
          <w:rFonts w:ascii="Calibri" w:hAnsi="Calibri"/>
          <w:u w:color="000000"/>
          <w:lang w:val="it-IT"/>
        </w:rPr>
        <w:pict w14:anchorId="7A5BF618">
          <v:rect id="_x0000_i1025" style="width:0;height:1.5pt" o:hralign="center" o:hrstd="t" o:hr="t" fillcolor="#a0a0a0" stroked="f"/>
        </w:pict>
      </w:r>
    </w:p>
    <w:p w14:paraId="3FB7327B" w14:textId="478D8458" w:rsidR="00FD3FF8" w:rsidRDefault="00FD3FF8" w:rsidP="0074242A">
      <w:pPr>
        <w:pStyle w:val="Default"/>
        <w:spacing w:after="240" w:line="288" w:lineRule="auto"/>
        <w:jc w:val="both"/>
        <w:rPr>
          <w:rFonts w:ascii="Calibri" w:eastAsia="Times New Roman" w:hAnsi="Calibri" w:cs="Times New Roman"/>
          <w:b/>
          <w:bCs/>
          <w:sz w:val="24"/>
          <w:szCs w:val="24"/>
          <w:u w:color="000000"/>
        </w:rPr>
      </w:pPr>
      <w:r>
        <w:rPr>
          <w:rFonts w:ascii="Calibri" w:eastAsia="Times New Roman" w:hAnsi="Calibri" w:cs="Times New Roman"/>
          <w:b/>
          <w:bCs/>
          <w:sz w:val="24"/>
          <w:szCs w:val="24"/>
          <w:u w:color="000000"/>
        </w:rPr>
        <w:t>Nomination/ application for (please mark in box below you intend to apply</w:t>
      </w:r>
    </w:p>
    <w:p w14:paraId="7D9300C6" w14:textId="77777777" w:rsidR="00F25B0C" w:rsidRDefault="00F25B0C" w:rsidP="0074242A">
      <w:pPr>
        <w:pStyle w:val="Default"/>
        <w:spacing w:after="240" w:line="288" w:lineRule="auto"/>
        <w:jc w:val="both"/>
        <w:rPr>
          <w:rFonts w:ascii="Calibri" w:eastAsia="Times New Roman" w:hAnsi="Calibri" w:cs="Times New Roman"/>
          <w:sz w:val="24"/>
          <w:szCs w:val="24"/>
          <w:u w:color="000000"/>
        </w:rPr>
      </w:pPr>
      <w:r>
        <w:rPr>
          <w:rFonts w:ascii="Calibri" w:eastAsia="Times New Roman" w:hAnsi="Calibri" w:cs="Times New Roman"/>
          <w:noProof/>
          <w:sz w:val="24"/>
          <w:szCs w:val="24"/>
          <w:u w:color="000000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34AB1C97" wp14:editId="490BA1A9">
                <wp:simplePos x="0" y="0"/>
                <wp:positionH relativeFrom="column">
                  <wp:posOffset>3990975</wp:posOffset>
                </wp:positionH>
                <wp:positionV relativeFrom="paragraph">
                  <wp:posOffset>31115</wp:posOffset>
                </wp:positionV>
                <wp:extent cx="433705" cy="144145"/>
                <wp:effectExtent l="0" t="0" r="23495" b="27305"/>
                <wp:wrapTight wrapText="bothSides">
                  <wp:wrapPolygon edited="0">
                    <wp:start x="0" y="0"/>
                    <wp:lineTo x="0" y="22837"/>
                    <wp:lineTo x="21821" y="22837"/>
                    <wp:lineTo x="21821" y="0"/>
                    <wp:lineTo x="0" y="0"/>
                  </wp:wrapPolygon>
                </wp:wrapTight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3705" cy="144145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1" vertOverflow="overflow" horzOverflow="overflow" vert="horz" wrap="square" lIns="101600" tIns="101600" rIns="101600" bIns="101600" numCol="1" spcCol="3810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<w:pict>
              <v:rect w14:anchorId="5C026916" id="Rectangle 2" o:spid="_x0000_s1026" style="position:absolute;margin-left:314.25pt;margin-top:2.45pt;width:34.15pt;height:11.35pt;z-index:-251655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" fillcolor="white [3201]" strokecolor="black [3200]" strokeweight="2pt">
                <v:textbox style="mso-fit-shape-to-text:t" inset="8pt,8pt,8pt,8pt"/>
                <w10:wrap type="tight"/>
              </v:rect>
            </w:pict>
          </mc:Fallback>
        </mc:AlternateContent>
      </w:r>
      <w:r>
        <w:rPr>
          <w:rFonts w:ascii="Calibri" w:eastAsia="Times New Roman" w:hAnsi="Calibri" w:cs="Times New Roman"/>
          <w:noProof/>
          <w:sz w:val="24"/>
          <w:szCs w:val="24"/>
          <w:u w:color="00000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BB8859D" wp14:editId="79A35D3F">
                <wp:simplePos x="0" y="0"/>
                <wp:positionH relativeFrom="column">
                  <wp:posOffset>1366520</wp:posOffset>
                </wp:positionH>
                <wp:positionV relativeFrom="paragraph">
                  <wp:posOffset>31115</wp:posOffset>
                </wp:positionV>
                <wp:extent cx="434051" cy="144683"/>
                <wp:effectExtent l="0" t="0" r="23495" b="2730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4051" cy="144683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1" vertOverflow="overflow" horzOverflow="overflow" vert="horz" wrap="square" lIns="101600" tIns="101600" rIns="101600" bIns="101600" numCol="1" spcCol="3810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<w:pict>
              <v:rect w14:anchorId="18F3AAB9" id="Rectangle 1" o:spid="_x0000_s1026" style="position:absolute;margin-left:107.6pt;margin-top:2.45pt;width:34.2pt;height:11.4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" fillcolor="white [3201]" strokecolor="black [3200]" strokeweight="2pt">
                <v:textbox style="mso-fit-shape-to-text:t" inset="8pt,8pt,8pt,8pt"/>
              </v:rect>
            </w:pict>
          </mc:Fallback>
        </mc:AlternateContent>
      </w:r>
      <w:r w:rsidR="00FD3FF8" w:rsidRPr="00FD3FF8">
        <w:rPr>
          <w:rFonts w:ascii="Calibri" w:eastAsia="Times New Roman" w:hAnsi="Calibri" w:cs="Times New Roman"/>
          <w:sz w:val="24"/>
          <w:szCs w:val="24"/>
          <w:u w:color="000000"/>
        </w:rPr>
        <w:t>CSO representative</w:t>
      </w:r>
      <w:r w:rsidR="00FD3FF8" w:rsidRPr="00FD3FF8">
        <w:rPr>
          <w:rFonts w:ascii="Calibri" w:eastAsia="Times New Roman" w:hAnsi="Calibri" w:cs="Times New Roman"/>
          <w:sz w:val="24"/>
          <w:szCs w:val="24"/>
          <w:u w:color="000000"/>
        </w:rPr>
        <w:tab/>
      </w:r>
      <w:r w:rsidR="00FD3FF8" w:rsidRPr="00FD3FF8">
        <w:rPr>
          <w:rFonts w:ascii="Calibri" w:eastAsia="Times New Roman" w:hAnsi="Calibri" w:cs="Times New Roman"/>
          <w:sz w:val="24"/>
          <w:szCs w:val="24"/>
          <w:u w:color="000000"/>
        </w:rPr>
        <w:tab/>
      </w:r>
      <w:r w:rsidR="00FD3FF8" w:rsidRPr="00FD3FF8">
        <w:rPr>
          <w:rFonts w:ascii="Calibri" w:eastAsia="Times New Roman" w:hAnsi="Calibri" w:cs="Times New Roman"/>
          <w:sz w:val="24"/>
          <w:szCs w:val="24"/>
          <w:u w:color="000000"/>
        </w:rPr>
        <w:tab/>
        <w:t>Alternate representative</w:t>
      </w:r>
      <w:r w:rsidR="00FD3FF8">
        <w:rPr>
          <w:rFonts w:ascii="Calibri" w:eastAsia="Times New Roman" w:hAnsi="Calibri" w:cs="Times New Roman"/>
          <w:sz w:val="24"/>
          <w:szCs w:val="24"/>
          <w:u w:color="000000"/>
        </w:rPr>
        <w:t xml:space="preserve"> </w:t>
      </w:r>
    </w:p>
    <w:p w14:paraId="4DFE9E77" w14:textId="58BD4177" w:rsidR="00FD3FF8" w:rsidRPr="00FD3FF8" w:rsidRDefault="00BB49E0" w:rsidP="0074242A">
      <w:pPr>
        <w:pStyle w:val="Default"/>
        <w:spacing w:after="240" w:line="288" w:lineRule="auto"/>
        <w:jc w:val="both"/>
        <w:rPr>
          <w:rFonts w:ascii="Calibri" w:eastAsia="Times New Roman" w:hAnsi="Calibri" w:cs="Times New Roman"/>
          <w:sz w:val="24"/>
          <w:szCs w:val="24"/>
          <w:u w:color="000000"/>
        </w:rPr>
      </w:pPr>
      <w:r>
        <w:rPr>
          <w:rFonts w:ascii="Calibri" w:hAnsi="Calibri"/>
          <w:u w:color="000000"/>
          <w:lang w:val="it-IT"/>
        </w:rPr>
        <w:pict w14:anchorId="521DB533">
          <v:rect id="_x0000_i1026" style="width:0;height:1.5pt" o:hralign="center" o:hrstd="t" o:hr="t" fillcolor="#a0a0a0" stroked="f"/>
        </w:pict>
      </w:r>
    </w:p>
    <w:p w14:paraId="093466C1" w14:textId="11BF350E" w:rsidR="00F25B0C" w:rsidRDefault="00F25B0C" w:rsidP="0074242A">
      <w:pPr>
        <w:pStyle w:val="Default"/>
        <w:spacing w:after="240" w:line="288" w:lineRule="auto"/>
        <w:jc w:val="both"/>
        <w:rPr>
          <w:rFonts w:ascii="Calibri" w:hAnsi="Calibri"/>
          <w:u w:color="000000"/>
        </w:rPr>
      </w:pPr>
      <w:r w:rsidRPr="0074242A">
        <w:rPr>
          <w:rFonts w:ascii="Calibri" w:hAnsi="Calibri"/>
          <w:b/>
          <w:bCs/>
          <w:sz w:val="24"/>
          <w:szCs w:val="24"/>
          <w:u w:color="000000"/>
        </w:rPr>
        <w:t>Nomination</w:t>
      </w:r>
    </w:p>
    <w:p w14:paraId="347A57E3" w14:textId="48FAFC36" w:rsidR="00C30135" w:rsidRPr="0010484B" w:rsidRDefault="00B7618C" w:rsidP="0074242A">
      <w:pPr>
        <w:pStyle w:val="Default"/>
        <w:spacing w:after="240" w:line="288" w:lineRule="auto"/>
        <w:jc w:val="both"/>
        <w:rPr>
          <w:rFonts w:ascii="Calibri" w:eastAsia="Times New Roman" w:hAnsi="Calibri" w:cs="Times New Roman"/>
          <w:u w:color="000000"/>
          <w:lang w:val="it-IT"/>
        </w:rPr>
      </w:pPr>
      <w:r w:rsidRPr="009F0CED">
        <w:rPr>
          <w:rFonts w:ascii="Calibri" w:hAnsi="Calibri"/>
          <w:u w:color="000000"/>
        </w:rPr>
        <w:t>I (</w:t>
      </w:r>
      <w:r w:rsidRPr="009F0CED">
        <w:rPr>
          <w:rFonts w:ascii="Calibri" w:hAnsi="Calibri"/>
          <w:color w:val="ED220B"/>
          <w:u w:color="000000"/>
        </w:rPr>
        <w:t>your name</w:t>
      </w:r>
      <w:r w:rsidRPr="009F0CED">
        <w:rPr>
          <w:rFonts w:ascii="Calibri" w:hAnsi="Calibri"/>
          <w:u w:color="000000"/>
        </w:rPr>
        <w:t>), (</w:t>
      </w:r>
      <w:r w:rsidRPr="009F0CED">
        <w:rPr>
          <w:rFonts w:ascii="Calibri" w:hAnsi="Calibri"/>
          <w:color w:val="ED220B"/>
          <w:u w:color="000000"/>
        </w:rPr>
        <w:t>your position</w:t>
      </w:r>
      <w:r w:rsidRPr="009F0CED">
        <w:rPr>
          <w:rFonts w:ascii="Calibri" w:hAnsi="Calibri"/>
          <w:u w:color="000000"/>
        </w:rPr>
        <w:t>) of (</w:t>
      </w:r>
      <w:r w:rsidRPr="009F0CED">
        <w:rPr>
          <w:rFonts w:ascii="Calibri" w:hAnsi="Calibri"/>
          <w:color w:val="ED220B"/>
          <w:u w:color="000000"/>
        </w:rPr>
        <w:t xml:space="preserve">your </w:t>
      </w:r>
      <w:r w:rsidR="00134EC2">
        <w:rPr>
          <w:rFonts w:ascii="Calibri" w:hAnsi="Calibri"/>
          <w:color w:val="ED220B"/>
          <w:u w:color="000000"/>
        </w:rPr>
        <w:t xml:space="preserve">affiliated </w:t>
      </w:r>
      <w:r w:rsidRPr="009F0CED">
        <w:rPr>
          <w:rFonts w:ascii="Calibri" w:hAnsi="Calibri"/>
          <w:color w:val="ED220B"/>
          <w:u w:color="000000"/>
        </w:rPr>
        <w:t>origination</w:t>
      </w:r>
      <w:r w:rsidRPr="009F0CED">
        <w:rPr>
          <w:rFonts w:ascii="Calibri" w:hAnsi="Calibri"/>
          <w:u w:color="000000"/>
        </w:rPr>
        <w:t>) would like to nominate (</w:t>
      </w:r>
      <w:r w:rsidR="0074242A" w:rsidRPr="009F0CED">
        <w:rPr>
          <w:rFonts w:ascii="Calibri" w:hAnsi="Calibri"/>
          <w:color w:val="ED220B"/>
          <w:u w:color="000000"/>
        </w:rPr>
        <w:t>myself</w:t>
      </w:r>
      <w:r w:rsidRPr="009F0CED">
        <w:rPr>
          <w:rFonts w:ascii="Calibri" w:hAnsi="Calibri"/>
          <w:color w:val="ED220B"/>
          <w:u w:color="000000"/>
        </w:rPr>
        <w:t xml:space="preserve"> or the person you </w:t>
      </w:r>
      <w:r w:rsidR="00431CD0" w:rsidRPr="009F0CED">
        <w:rPr>
          <w:rFonts w:ascii="Calibri" w:hAnsi="Calibri"/>
          <w:color w:val="ED220B"/>
          <w:u w:color="000000"/>
        </w:rPr>
        <w:t>want to nominate</w:t>
      </w:r>
      <w:r w:rsidR="00134EC2">
        <w:rPr>
          <w:rFonts w:ascii="Calibri" w:hAnsi="Calibri"/>
          <w:u w:color="000000"/>
        </w:rPr>
        <w:t xml:space="preserve">) </w:t>
      </w:r>
      <w:r w:rsidR="009439FF">
        <w:rPr>
          <w:rFonts w:ascii="Calibri" w:hAnsi="Calibri"/>
          <w:u w:color="000000"/>
        </w:rPr>
        <w:t>(</w:t>
      </w:r>
      <w:r w:rsidR="009439FF" w:rsidRPr="009439FF">
        <w:rPr>
          <w:rFonts w:ascii="Calibri" w:hAnsi="Calibri"/>
          <w:color w:val="ED220B"/>
          <w:u w:color="000000"/>
        </w:rPr>
        <w:t>gender- male, female, other</w:t>
      </w:r>
      <w:r w:rsidR="009439FF">
        <w:rPr>
          <w:rFonts w:ascii="Calibri" w:hAnsi="Calibri"/>
          <w:u w:color="000000"/>
        </w:rPr>
        <w:t xml:space="preserve">) </w:t>
      </w:r>
      <w:r w:rsidR="00134EC2">
        <w:rPr>
          <w:rFonts w:ascii="Calibri" w:hAnsi="Calibri"/>
          <w:u w:color="000000"/>
        </w:rPr>
        <w:t>residing in (</w:t>
      </w:r>
      <w:r w:rsidR="00134EC2" w:rsidRPr="00134EC2">
        <w:rPr>
          <w:rFonts w:ascii="Calibri" w:hAnsi="Calibri"/>
          <w:color w:val="ED220B"/>
          <w:u w:color="000000"/>
        </w:rPr>
        <w:t>country</w:t>
      </w:r>
      <w:r w:rsidR="00134EC2">
        <w:rPr>
          <w:rFonts w:ascii="Calibri" w:hAnsi="Calibri"/>
          <w:u w:color="000000"/>
        </w:rPr>
        <w:t xml:space="preserve">) for </w:t>
      </w:r>
      <w:r w:rsidR="00F25B0C">
        <w:rPr>
          <w:rFonts w:ascii="Calibri" w:hAnsi="Calibri"/>
          <w:u w:color="000000"/>
        </w:rPr>
        <w:t>(</w:t>
      </w:r>
      <w:r w:rsidR="00134EC2" w:rsidRPr="00425609">
        <w:rPr>
          <w:rFonts w:ascii="Calibri" w:hAnsi="Calibri"/>
          <w:color w:val="FF0000"/>
          <w:u w:color="000000"/>
        </w:rPr>
        <w:t>CSO Representative</w:t>
      </w:r>
      <w:r w:rsidR="0083386F">
        <w:rPr>
          <w:rFonts w:ascii="Calibri" w:hAnsi="Calibri"/>
          <w:u w:color="000000"/>
        </w:rPr>
        <w:t xml:space="preserve"> or </w:t>
      </w:r>
      <w:r w:rsidR="00F25B0C" w:rsidRPr="00425609">
        <w:rPr>
          <w:rFonts w:ascii="Calibri" w:hAnsi="Calibri"/>
          <w:color w:val="FF0000"/>
          <w:u w:color="000000"/>
        </w:rPr>
        <w:t>Alternate Representative</w:t>
      </w:r>
      <w:r w:rsidR="00F25B0C">
        <w:rPr>
          <w:rFonts w:ascii="Calibri" w:hAnsi="Calibri"/>
          <w:u w:color="000000"/>
        </w:rPr>
        <w:t>)</w:t>
      </w:r>
      <w:r w:rsidR="0074242A" w:rsidRPr="009F0CED">
        <w:rPr>
          <w:rFonts w:ascii="Calibri" w:hAnsi="Calibri"/>
          <w:u w:color="000000"/>
          <w:lang w:val="it-IT"/>
        </w:rPr>
        <w:t xml:space="preserve"> for </w:t>
      </w:r>
      <w:r w:rsidR="00134EC2">
        <w:rPr>
          <w:rFonts w:ascii="Calibri" w:hAnsi="Calibri"/>
          <w:u w:color="000000"/>
          <w:lang w:val="it-IT"/>
        </w:rPr>
        <w:t>Greater Mekong Subregion</w:t>
      </w:r>
      <w:r w:rsidRPr="009F0CED">
        <w:rPr>
          <w:rFonts w:ascii="Calibri" w:hAnsi="Calibri"/>
          <w:u w:color="000000"/>
          <w:lang w:val="it-IT"/>
        </w:rPr>
        <w:t xml:space="preserve">. </w:t>
      </w:r>
      <w:r w:rsidR="00292F23" w:rsidRPr="009F0CED">
        <w:rPr>
          <w:rFonts w:ascii="Calibri" w:hAnsi="Calibri"/>
          <w:u w:color="000000"/>
          <w:lang w:val="it-IT"/>
        </w:rPr>
        <w:t>(</w:t>
      </w:r>
      <w:r w:rsidR="00790B5F">
        <w:rPr>
          <w:rFonts w:ascii="Calibri" w:hAnsi="Calibri"/>
          <w:color w:val="FF0000"/>
          <w:u w:color="000000"/>
          <w:lang w:val="it-IT"/>
        </w:rPr>
        <w:t>I/</w:t>
      </w:r>
      <w:r w:rsidR="00292F23" w:rsidRPr="009F0CED">
        <w:rPr>
          <w:rFonts w:ascii="Calibri" w:hAnsi="Calibri"/>
          <w:color w:val="FF0000"/>
          <w:u w:color="000000"/>
          <w:lang w:val="it-IT"/>
        </w:rPr>
        <w:t xml:space="preserve">Name of </w:t>
      </w:r>
      <w:r w:rsidR="00124C58">
        <w:rPr>
          <w:rFonts w:ascii="Calibri" w:hAnsi="Calibri"/>
          <w:color w:val="FF0000"/>
          <w:u w:color="000000"/>
          <w:lang w:val="it-IT"/>
        </w:rPr>
        <w:t xml:space="preserve">the </w:t>
      </w:r>
      <w:r w:rsidR="00292F23" w:rsidRPr="009F0CED">
        <w:rPr>
          <w:rFonts w:ascii="Calibri" w:hAnsi="Calibri"/>
          <w:color w:val="FF0000"/>
          <w:u w:color="000000"/>
          <w:lang w:val="it-IT"/>
        </w:rPr>
        <w:t>person who is nominated</w:t>
      </w:r>
      <w:r w:rsidR="00292F23" w:rsidRPr="009F0CED">
        <w:rPr>
          <w:rFonts w:ascii="Calibri" w:hAnsi="Calibri"/>
          <w:u w:color="000000"/>
          <w:lang w:val="it-IT"/>
        </w:rPr>
        <w:t>)</w:t>
      </w:r>
      <w:r w:rsidRPr="009F0CED">
        <w:rPr>
          <w:rFonts w:ascii="Calibri" w:hAnsi="Calibri"/>
          <w:u w:color="000000"/>
          <w:lang w:val="it-IT"/>
        </w:rPr>
        <w:t xml:space="preserve"> </w:t>
      </w:r>
      <w:r w:rsidR="00790B5F">
        <w:rPr>
          <w:rFonts w:ascii="Calibri" w:hAnsi="Calibri"/>
          <w:u w:color="000000"/>
          <w:lang w:val="it-IT"/>
        </w:rPr>
        <w:t>have/</w:t>
      </w:r>
      <w:r w:rsidRPr="009F0CED">
        <w:rPr>
          <w:rFonts w:ascii="Calibri" w:hAnsi="Calibri"/>
          <w:u w:color="000000"/>
          <w:lang w:val="it-IT"/>
        </w:rPr>
        <w:t>has read the TOR carefully and willing to contribute to the Regional Malaria CSO</w:t>
      </w:r>
      <w:r w:rsidR="00664BDD">
        <w:rPr>
          <w:rFonts w:ascii="Calibri" w:hAnsi="Calibri"/>
          <w:u w:color="000000"/>
          <w:lang w:val="it-IT"/>
        </w:rPr>
        <w:t xml:space="preserve"> platform</w:t>
      </w:r>
      <w:r w:rsidRPr="009F0CED">
        <w:rPr>
          <w:rFonts w:ascii="Calibri" w:hAnsi="Calibri"/>
          <w:u w:color="000000"/>
          <w:lang w:val="it-IT"/>
        </w:rPr>
        <w:t xml:space="preserve"> being a </w:t>
      </w:r>
      <w:r w:rsidR="00292F23" w:rsidRPr="009F0CED">
        <w:rPr>
          <w:rFonts w:ascii="Calibri" w:hAnsi="Calibri"/>
          <w:u w:color="000000"/>
          <w:lang w:val="it-IT"/>
        </w:rPr>
        <w:t xml:space="preserve">representative of </w:t>
      </w:r>
      <w:r w:rsidR="00DE68E1">
        <w:rPr>
          <w:rFonts w:ascii="Calibri" w:hAnsi="Calibri"/>
          <w:u w:color="000000"/>
          <w:lang w:val="it-IT"/>
        </w:rPr>
        <w:t xml:space="preserve">RAI RSC CSO </w:t>
      </w:r>
      <w:r w:rsidRPr="009F0CED">
        <w:rPr>
          <w:rFonts w:ascii="Calibri" w:hAnsi="Calibri"/>
          <w:u w:color="000000"/>
          <w:lang w:val="it-IT"/>
        </w:rPr>
        <w:t xml:space="preserve">as expected in the TOR. </w:t>
      </w:r>
    </w:p>
    <w:p w14:paraId="548A64EC" w14:textId="77777777" w:rsidR="00C30135" w:rsidRPr="009F0CED" w:rsidRDefault="00B7618C" w:rsidP="0074242A">
      <w:pPr>
        <w:pStyle w:val="Default"/>
        <w:spacing w:after="240" w:line="288" w:lineRule="auto"/>
        <w:jc w:val="both"/>
        <w:rPr>
          <w:rFonts w:ascii="Calibri" w:eastAsia="Times New Roman" w:hAnsi="Calibri" w:cs="Times New Roman"/>
          <w:u w:color="000000"/>
          <w:lang w:val="it-IT"/>
        </w:rPr>
      </w:pPr>
      <w:r w:rsidRPr="009F0CED">
        <w:rPr>
          <w:rFonts w:ascii="Calibri" w:hAnsi="Calibri"/>
          <w:u w:color="000000"/>
          <w:lang w:val="it-IT"/>
        </w:rPr>
        <w:t xml:space="preserve">Signature: </w:t>
      </w:r>
    </w:p>
    <w:p w14:paraId="4872624D" w14:textId="6089343E" w:rsidR="00F25B0C" w:rsidRDefault="00B7618C" w:rsidP="0074242A">
      <w:pPr>
        <w:pStyle w:val="Default"/>
        <w:spacing w:after="240" w:line="288" w:lineRule="auto"/>
        <w:jc w:val="both"/>
        <w:rPr>
          <w:rFonts w:ascii="Calibri" w:hAnsi="Calibri"/>
          <w:u w:color="000000"/>
          <w:lang w:val="it-IT"/>
        </w:rPr>
      </w:pPr>
      <w:r w:rsidRPr="009F0CED">
        <w:rPr>
          <w:rFonts w:ascii="Calibri" w:hAnsi="Calibri"/>
          <w:u w:color="000000"/>
          <w:lang w:val="it-IT"/>
        </w:rPr>
        <w:t xml:space="preserve">Date: </w:t>
      </w:r>
    </w:p>
    <w:p w14:paraId="0AA61D0C" w14:textId="77777777" w:rsidR="001379FD" w:rsidRDefault="001379FD" w:rsidP="0074242A">
      <w:pPr>
        <w:pStyle w:val="Default"/>
        <w:spacing w:after="240" w:line="288" w:lineRule="auto"/>
        <w:jc w:val="both"/>
        <w:rPr>
          <w:rFonts w:ascii="Calibri" w:hAnsi="Calibri"/>
          <w:u w:color="000000"/>
          <w:lang w:val="it-IT"/>
        </w:rPr>
      </w:pPr>
    </w:p>
    <w:p w14:paraId="65FA0486" w14:textId="77777777" w:rsidR="00E6609C" w:rsidRDefault="00BB49E0" w:rsidP="0074242A">
      <w:pPr>
        <w:pStyle w:val="Default"/>
        <w:spacing w:after="240" w:line="288" w:lineRule="auto"/>
        <w:jc w:val="both"/>
        <w:rPr>
          <w:rFonts w:ascii="Calibri" w:hAnsi="Calibri"/>
          <w:u w:color="000000"/>
          <w:lang w:val="it-IT"/>
        </w:rPr>
      </w:pPr>
      <w:r>
        <w:rPr>
          <w:rFonts w:ascii="Calibri" w:hAnsi="Calibri"/>
          <w:u w:color="000000"/>
          <w:lang w:val="it-IT"/>
        </w:rPr>
        <w:pict w14:anchorId="009A979C">
          <v:rect id="_x0000_i1027" style="width:0;height:1.5pt" o:hralign="center" o:hrstd="t" o:hr="t" fillcolor="#a0a0a0" stroked="f"/>
        </w:pict>
      </w:r>
      <w:r w:rsidR="00705FBD" w:rsidRPr="00D776D1">
        <w:rPr>
          <w:rFonts w:ascii="Calibri" w:hAnsi="Calibri"/>
          <w:b/>
          <w:bCs/>
          <w:u w:color="000000"/>
          <w:lang w:val="it-IT"/>
        </w:rPr>
        <w:t>Below section is to be coordinated by the nominee and/or nominee’s organization.</w:t>
      </w:r>
      <w:r>
        <w:rPr>
          <w:rFonts w:ascii="Calibri" w:hAnsi="Calibri"/>
          <w:u w:color="000000"/>
          <w:lang w:val="it-IT"/>
        </w:rPr>
        <w:pict w14:anchorId="75A98D87">
          <v:rect id="_x0000_i1028" style="width:0;height:1.5pt" o:hralign="center" o:hrstd="t" o:hr="t" fillcolor="#a0a0a0" stroked="f"/>
        </w:pict>
      </w:r>
    </w:p>
    <w:p w14:paraId="4E7DDEDB" w14:textId="5EB49FE1" w:rsidR="00C30135" w:rsidRPr="00124C58" w:rsidRDefault="00B7618C" w:rsidP="0074242A">
      <w:pPr>
        <w:pStyle w:val="Default"/>
        <w:spacing w:after="240" w:line="288" w:lineRule="auto"/>
        <w:jc w:val="both"/>
        <w:rPr>
          <w:rFonts w:ascii="Calibri" w:hAnsi="Calibri"/>
          <w:sz w:val="20"/>
          <w:szCs w:val="20"/>
          <w:u w:color="000000"/>
          <w:lang w:val="it-IT"/>
        </w:rPr>
      </w:pPr>
      <w:r w:rsidRPr="00124C58">
        <w:rPr>
          <w:rFonts w:ascii="Calibri" w:hAnsi="Calibri"/>
          <w:b/>
          <w:bCs/>
          <w:i/>
          <w:iCs/>
          <w:u w:color="000000"/>
          <w:lang w:val="it-IT"/>
        </w:rPr>
        <w:t>Nominee’s office approval</w:t>
      </w:r>
      <w:r w:rsidRPr="00124C58">
        <w:rPr>
          <w:rFonts w:ascii="Calibri" w:hAnsi="Calibri"/>
          <w:u w:color="000000"/>
          <w:lang w:val="it-IT"/>
        </w:rPr>
        <w:t xml:space="preserve"> </w:t>
      </w:r>
      <w:r w:rsidR="004F2E05" w:rsidRPr="00124C58">
        <w:rPr>
          <w:rFonts w:ascii="Calibri" w:hAnsi="Calibri"/>
          <w:u w:color="000000"/>
          <w:lang w:val="it-IT"/>
        </w:rPr>
        <w:t>(</w:t>
      </w:r>
      <w:r w:rsidR="00DE68E1" w:rsidRPr="00124C58">
        <w:rPr>
          <w:rFonts w:ascii="Calibri" w:hAnsi="Calibri"/>
          <w:i/>
          <w:iCs/>
          <w:u w:color="000000"/>
          <w:lang w:val="it-IT"/>
        </w:rPr>
        <w:t xml:space="preserve">Only for the nominee who is </w:t>
      </w:r>
      <w:r w:rsidR="00790B5F">
        <w:rPr>
          <w:rFonts w:ascii="Calibri" w:hAnsi="Calibri"/>
          <w:u w:color="000000"/>
          <w:lang w:val="it-IT"/>
        </w:rPr>
        <w:t>representing their organization</w:t>
      </w:r>
      <w:r w:rsidR="004F2E05" w:rsidRPr="00124C58">
        <w:rPr>
          <w:rFonts w:ascii="Calibri" w:hAnsi="Calibri"/>
          <w:u w:color="000000"/>
          <w:lang w:val="it-IT"/>
        </w:rPr>
        <w:t>)</w:t>
      </w:r>
    </w:p>
    <w:p w14:paraId="4DDB52F8" w14:textId="619A7553" w:rsidR="00C30135" w:rsidRPr="009F0CED" w:rsidRDefault="00B7618C" w:rsidP="0074242A">
      <w:pPr>
        <w:pStyle w:val="Default"/>
        <w:spacing w:after="240" w:line="288" w:lineRule="auto"/>
        <w:jc w:val="both"/>
        <w:rPr>
          <w:rFonts w:ascii="Calibri" w:eastAsia="Times New Roman" w:hAnsi="Calibri" w:cs="Times New Roman"/>
          <w:u w:color="000000"/>
          <w:lang w:val="it-IT"/>
        </w:rPr>
      </w:pPr>
      <w:r w:rsidRPr="009F0CED">
        <w:rPr>
          <w:rFonts w:ascii="Calibri" w:hAnsi="Calibri"/>
          <w:u w:color="000000"/>
          <w:lang w:val="it-IT"/>
        </w:rPr>
        <w:t>(</w:t>
      </w:r>
      <w:r w:rsidRPr="009F0CED">
        <w:rPr>
          <w:rFonts w:ascii="Calibri" w:hAnsi="Calibri"/>
          <w:color w:val="FF0000"/>
          <w:u w:color="000000"/>
          <w:lang w:val="it-IT"/>
        </w:rPr>
        <w:t>Organization name</w:t>
      </w:r>
      <w:r w:rsidRPr="009F0CED">
        <w:rPr>
          <w:rFonts w:ascii="Calibri" w:hAnsi="Calibri"/>
          <w:u w:color="000000"/>
          <w:lang w:val="it-IT"/>
        </w:rPr>
        <w:t>) would like to confirm no objection on the (</w:t>
      </w:r>
      <w:r w:rsidRPr="00664BDD">
        <w:rPr>
          <w:rFonts w:ascii="Calibri" w:hAnsi="Calibri"/>
          <w:color w:val="FF0000"/>
          <w:u w:color="000000"/>
          <w:lang w:val="it-IT"/>
        </w:rPr>
        <w:t>write nominees name and position</w:t>
      </w:r>
      <w:r w:rsidRPr="009F0CED">
        <w:rPr>
          <w:rFonts w:ascii="Calibri" w:hAnsi="Calibri"/>
          <w:u w:color="000000"/>
          <w:lang w:val="it-IT"/>
        </w:rPr>
        <w:t xml:space="preserve">), nomination and contribution to the Malaria CSO platform utilizing </w:t>
      </w:r>
      <w:r w:rsidR="00124C58">
        <w:rPr>
          <w:rFonts w:ascii="Calibri" w:hAnsi="Calibri"/>
          <w:u w:color="000000"/>
          <w:lang w:val="it-IT"/>
        </w:rPr>
        <w:t xml:space="preserve">a </w:t>
      </w:r>
      <w:r w:rsidRPr="009F0CED">
        <w:rPr>
          <w:rFonts w:ascii="Calibri" w:hAnsi="Calibri"/>
          <w:u w:color="000000"/>
          <w:lang w:val="it-IT"/>
        </w:rPr>
        <w:t xml:space="preserve">maximum </w:t>
      </w:r>
      <w:r w:rsidR="00DE68E1">
        <w:rPr>
          <w:rFonts w:ascii="Calibri" w:hAnsi="Calibri"/>
          <w:u w:color="000000"/>
          <w:lang w:val="it-IT"/>
        </w:rPr>
        <w:t>15</w:t>
      </w:r>
      <w:r w:rsidR="0000095F" w:rsidRPr="009F0CED">
        <w:rPr>
          <w:rFonts w:ascii="Calibri" w:hAnsi="Calibri"/>
          <w:u w:color="000000"/>
          <w:lang w:val="it-IT"/>
        </w:rPr>
        <w:t xml:space="preserve">% </w:t>
      </w:r>
      <w:r w:rsidRPr="009F0CED">
        <w:rPr>
          <w:rFonts w:ascii="Calibri" w:hAnsi="Calibri"/>
          <w:u w:color="000000"/>
          <w:lang w:val="it-IT"/>
        </w:rPr>
        <w:t>of his/her time</w:t>
      </w:r>
      <w:r w:rsidR="00DC40DB" w:rsidRPr="009F0CED">
        <w:rPr>
          <w:rFonts w:ascii="Calibri" w:hAnsi="Calibri"/>
          <w:u w:color="000000"/>
          <w:lang w:val="it-IT"/>
        </w:rPr>
        <w:t xml:space="preserve"> </w:t>
      </w:r>
    </w:p>
    <w:p w14:paraId="720AE502" w14:textId="77777777" w:rsidR="00C30135" w:rsidRPr="009F0CED" w:rsidRDefault="00B7618C" w:rsidP="0074242A">
      <w:pPr>
        <w:pStyle w:val="Default"/>
        <w:spacing w:after="240" w:line="288" w:lineRule="auto"/>
        <w:jc w:val="both"/>
        <w:rPr>
          <w:rFonts w:ascii="Calibri" w:eastAsia="Times New Roman" w:hAnsi="Calibri" w:cs="Times New Roman"/>
          <w:u w:color="000000"/>
          <w:lang w:val="it-IT"/>
        </w:rPr>
      </w:pPr>
      <w:r w:rsidRPr="009F0CED">
        <w:rPr>
          <w:rFonts w:ascii="Calibri" w:hAnsi="Calibri"/>
          <w:u w:color="000000"/>
          <w:lang w:val="it-IT"/>
        </w:rPr>
        <w:t xml:space="preserve">Signature: </w:t>
      </w:r>
    </w:p>
    <w:p w14:paraId="270073AA" w14:textId="77777777" w:rsidR="00C30135" w:rsidRPr="009F0CED" w:rsidRDefault="00B7618C" w:rsidP="0074242A">
      <w:pPr>
        <w:pStyle w:val="Default"/>
        <w:spacing w:after="240" w:line="288" w:lineRule="auto"/>
        <w:jc w:val="both"/>
        <w:rPr>
          <w:rFonts w:ascii="Calibri" w:eastAsia="Times New Roman" w:hAnsi="Calibri" w:cs="Times New Roman"/>
          <w:u w:color="000000"/>
          <w:lang w:val="it-IT"/>
        </w:rPr>
      </w:pPr>
      <w:r w:rsidRPr="009F0CED">
        <w:rPr>
          <w:rFonts w:ascii="Calibri" w:hAnsi="Calibri"/>
          <w:u w:color="000000"/>
          <w:lang w:val="it-IT"/>
        </w:rPr>
        <w:t>Name:</w:t>
      </w:r>
    </w:p>
    <w:p w14:paraId="57621700" w14:textId="77777777" w:rsidR="00C30135" w:rsidRPr="009F0CED" w:rsidRDefault="00B7618C" w:rsidP="0074242A">
      <w:pPr>
        <w:pStyle w:val="Default"/>
        <w:spacing w:after="240" w:line="288" w:lineRule="auto"/>
        <w:jc w:val="both"/>
        <w:rPr>
          <w:rFonts w:ascii="Calibri" w:eastAsia="Times New Roman" w:hAnsi="Calibri" w:cs="Times New Roman"/>
          <w:u w:color="000000"/>
          <w:lang w:val="it-IT"/>
        </w:rPr>
      </w:pPr>
      <w:r w:rsidRPr="009F0CED">
        <w:rPr>
          <w:rFonts w:ascii="Calibri" w:hAnsi="Calibri"/>
          <w:u w:color="000000"/>
          <w:lang w:val="it-IT"/>
        </w:rPr>
        <w:t>Position:</w:t>
      </w:r>
    </w:p>
    <w:p w14:paraId="474834B1" w14:textId="5ABDA30F" w:rsidR="00664BDD" w:rsidRDefault="00B7618C" w:rsidP="002B7AB4">
      <w:pPr>
        <w:pStyle w:val="Default"/>
        <w:spacing w:after="240" w:line="288" w:lineRule="auto"/>
        <w:jc w:val="both"/>
        <w:rPr>
          <w:rFonts w:ascii="Calibri" w:hAnsi="Calibri"/>
          <w:b/>
          <w:bCs/>
        </w:rPr>
      </w:pPr>
      <w:r w:rsidRPr="009F0CED">
        <w:rPr>
          <w:rFonts w:ascii="Calibri" w:hAnsi="Calibri"/>
          <w:u w:color="000000"/>
          <w:lang w:val="it-IT"/>
        </w:rPr>
        <w:t>Date:</w:t>
      </w:r>
    </w:p>
    <w:p w14:paraId="7246DF8E" w14:textId="75D8BAA5" w:rsidR="00E6609C" w:rsidRDefault="00BB49E0" w:rsidP="002B2D44">
      <w:pPr>
        <w:pStyle w:val="Footer"/>
        <w:rPr>
          <w:rFonts w:ascii="Calibri" w:hAnsi="Calibri"/>
          <w:b/>
          <w:bCs/>
        </w:rPr>
      </w:pPr>
      <w:r>
        <w:rPr>
          <w:rFonts w:ascii="Calibri" w:hAnsi="Calibri"/>
          <w:u w:color="000000"/>
          <w:lang w:val="it-IT"/>
        </w:rPr>
        <w:pict w14:anchorId="4EA39D5C">
          <v:rect id="_x0000_i1029" style="width:0;height:1.5pt" o:hralign="center" o:hrstd="t" o:hr="t" fillcolor="#a0a0a0" stroked="f"/>
        </w:pict>
      </w:r>
    </w:p>
    <w:p w14:paraId="5DEDAFA3" w14:textId="77777777" w:rsidR="00E6609C" w:rsidRDefault="00E6609C" w:rsidP="002B2D44">
      <w:pPr>
        <w:pStyle w:val="Footer"/>
        <w:rPr>
          <w:rFonts w:ascii="Calibri" w:hAnsi="Calibri"/>
          <w:b/>
          <w:bCs/>
        </w:rPr>
      </w:pPr>
    </w:p>
    <w:p w14:paraId="59059406" w14:textId="19113DBB" w:rsidR="002B2D44" w:rsidRDefault="00134EC2" w:rsidP="002B2D44">
      <w:pPr>
        <w:pStyle w:val="Footer"/>
        <w:rPr>
          <w:rFonts w:ascii="Calibri" w:hAnsi="Calibri" w:cs="Arial Unicode MS"/>
          <w:b/>
          <w:bCs/>
          <w:color w:val="000000"/>
          <w:u w:val="single"/>
          <w:lang w:bidi="th-TH"/>
        </w:rPr>
      </w:pPr>
      <w:r>
        <w:rPr>
          <w:rFonts w:ascii="Calibri" w:hAnsi="Calibri"/>
        </w:rPr>
        <w:tab/>
      </w:r>
      <w:r w:rsidRPr="00134EC2">
        <w:rPr>
          <w:rFonts w:ascii="Calibri" w:hAnsi="Calibri"/>
          <w:b/>
          <w:bCs/>
          <w:u w:val="single"/>
        </w:rPr>
        <w:t>I</w:t>
      </w:r>
      <w:r w:rsidRPr="00134EC2">
        <w:rPr>
          <w:rFonts w:ascii="Calibri" w:hAnsi="Calibri" w:cs="Arial Unicode MS"/>
          <w:b/>
          <w:bCs/>
          <w:color w:val="000000"/>
          <w:u w:val="single"/>
          <w:lang w:bidi="th-TH"/>
        </w:rPr>
        <w:t>nstruction</w:t>
      </w:r>
    </w:p>
    <w:p w14:paraId="0C5BF93C" w14:textId="77777777" w:rsidR="00134EC2" w:rsidRPr="00134EC2" w:rsidRDefault="00134EC2" w:rsidP="002B2D44">
      <w:pPr>
        <w:pStyle w:val="Footer"/>
        <w:rPr>
          <w:rFonts w:ascii="Calibri" w:hAnsi="Calibri"/>
          <w:b/>
          <w:bCs/>
          <w:u w:val="single"/>
        </w:rPr>
      </w:pPr>
    </w:p>
    <w:p w14:paraId="5E76DE82" w14:textId="2E3BC4F6" w:rsidR="00F25B0C" w:rsidRDefault="00F25B0C" w:rsidP="002B2D44">
      <w:pPr>
        <w:pStyle w:val="Footer"/>
        <w:rPr>
          <w:rFonts w:ascii="Calibri" w:hAnsi="Calibri"/>
          <w:sz w:val="22"/>
          <w:szCs w:val="22"/>
        </w:rPr>
      </w:pPr>
      <w:r w:rsidRPr="00425609">
        <w:rPr>
          <w:rFonts w:ascii="Calibri" w:hAnsi="Calibri"/>
          <w:sz w:val="22"/>
          <w:szCs w:val="22"/>
        </w:rPr>
        <w:t xml:space="preserve">Please send the following </w:t>
      </w:r>
      <w:r>
        <w:rPr>
          <w:rFonts w:ascii="Calibri" w:hAnsi="Calibri"/>
          <w:b/>
          <w:bCs/>
          <w:sz w:val="22"/>
          <w:szCs w:val="22"/>
        </w:rPr>
        <w:t>r</w:t>
      </w:r>
      <w:r w:rsidR="0052385E" w:rsidRPr="00134EC2">
        <w:rPr>
          <w:rFonts w:ascii="Calibri" w:hAnsi="Calibri"/>
          <w:b/>
          <w:bCs/>
          <w:sz w:val="22"/>
          <w:szCs w:val="22"/>
        </w:rPr>
        <w:t>equired document</w:t>
      </w:r>
      <w:r w:rsidR="00134EC2" w:rsidRPr="00134EC2">
        <w:rPr>
          <w:rFonts w:ascii="Calibri" w:hAnsi="Calibri"/>
          <w:b/>
          <w:bCs/>
          <w:sz w:val="22"/>
          <w:szCs w:val="22"/>
        </w:rPr>
        <w:t>s</w:t>
      </w:r>
      <w:r w:rsidR="0052385E" w:rsidRPr="00134EC2">
        <w:rPr>
          <w:rFonts w:ascii="Calibri" w:hAnsi="Calibri"/>
          <w:b/>
          <w:bCs/>
          <w:sz w:val="22"/>
          <w:szCs w:val="22"/>
        </w:rPr>
        <w:t xml:space="preserve"> </w:t>
      </w:r>
      <w:r>
        <w:rPr>
          <w:rFonts w:ascii="Calibri" w:hAnsi="Calibri"/>
          <w:sz w:val="22"/>
          <w:szCs w:val="22"/>
        </w:rPr>
        <w:t>to the CSO Platform Secretariat.</w:t>
      </w:r>
    </w:p>
    <w:p w14:paraId="3D658F87" w14:textId="45FFEA28" w:rsidR="00F25B0C" w:rsidRPr="00425609" w:rsidRDefault="0052385E" w:rsidP="00425609">
      <w:pPr>
        <w:pStyle w:val="Footer"/>
        <w:numPr>
          <w:ilvl w:val="0"/>
          <w:numId w:val="7"/>
        </w:numPr>
        <w:rPr>
          <w:rFonts w:ascii="Calibri" w:hAnsi="Calibri"/>
          <w:sz w:val="22"/>
          <w:szCs w:val="22"/>
        </w:rPr>
      </w:pPr>
      <w:r w:rsidRPr="00134EC2">
        <w:rPr>
          <w:rFonts w:ascii="Calibri" w:hAnsi="Calibri"/>
          <w:b/>
          <w:bCs/>
          <w:i/>
          <w:iCs/>
          <w:sz w:val="22"/>
          <w:szCs w:val="22"/>
        </w:rPr>
        <w:t>Complete nomination form</w:t>
      </w:r>
    </w:p>
    <w:p w14:paraId="3DFA0C1B" w14:textId="77777777" w:rsidR="00F25B0C" w:rsidRPr="00425609" w:rsidRDefault="00F25B0C" w:rsidP="00425609">
      <w:pPr>
        <w:pStyle w:val="Footer"/>
        <w:numPr>
          <w:ilvl w:val="0"/>
          <w:numId w:val="7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>CV</w:t>
      </w:r>
    </w:p>
    <w:p w14:paraId="104363BA" w14:textId="05C6E3BD" w:rsidR="0052385E" w:rsidRPr="00134EC2" w:rsidRDefault="00F25B0C" w:rsidP="00425609">
      <w:pPr>
        <w:pStyle w:val="Footer"/>
        <w:numPr>
          <w:ilvl w:val="0"/>
          <w:numId w:val="7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>Short biography (not more than 150 words)</w:t>
      </w:r>
    </w:p>
    <w:p w14:paraId="5C73D0A1" w14:textId="77777777" w:rsidR="00E6609C" w:rsidRDefault="00E6609C" w:rsidP="002B2D44">
      <w:pPr>
        <w:pStyle w:val="Footer"/>
        <w:rPr>
          <w:rFonts w:ascii="Calibri" w:hAnsi="Calibri"/>
        </w:rPr>
      </w:pPr>
    </w:p>
    <w:tbl>
      <w:tblPr>
        <w:tblStyle w:val="PlainTable1"/>
        <w:tblW w:w="0" w:type="auto"/>
        <w:tblInd w:w="-5" w:type="dxa"/>
        <w:tblLook w:val="04A0" w:firstRow="1" w:lastRow="0" w:firstColumn="1" w:lastColumn="0" w:noHBand="0" w:noVBand="1"/>
      </w:tblPr>
      <w:tblGrid>
        <w:gridCol w:w="917"/>
        <w:gridCol w:w="3749"/>
        <w:gridCol w:w="4473"/>
      </w:tblGrid>
      <w:tr w:rsidR="00DE68E1" w14:paraId="6FDEB421" w14:textId="77777777" w:rsidTr="00110E5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2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7" w:type="dxa"/>
          </w:tcPr>
          <w:p w14:paraId="475AF05E" w14:textId="227EC9A8" w:rsidR="00DE68E1" w:rsidRPr="00E92390" w:rsidRDefault="00DE68E1" w:rsidP="004102DA">
            <w:pPr>
              <w:pStyle w:val="Footer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hAnsi="Calibri"/>
                <w:sz w:val="22"/>
                <w:szCs w:val="22"/>
              </w:rPr>
            </w:pPr>
            <w:r w:rsidRPr="00E92390">
              <w:rPr>
                <w:rFonts w:ascii="Calibri" w:hAnsi="Calibri"/>
                <w:sz w:val="22"/>
                <w:szCs w:val="22"/>
              </w:rPr>
              <w:t>No.</w:t>
            </w:r>
          </w:p>
        </w:tc>
        <w:tc>
          <w:tcPr>
            <w:tcW w:w="3749" w:type="dxa"/>
          </w:tcPr>
          <w:p w14:paraId="06C41A4C" w14:textId="712B645C" w:rsidR="00DE68E1" w:rsidRPr="00E92390" w:rsidRDefault="00DE68E1" w:rsidP="00134EC2">
            <w:pPr>
              <w:pStyle w:val="Footer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clear" w:pos="4680"/>
                <w:tab w:val="clear" w:pos="9360"/>
                <w:tab w:val="right" w:pos="3251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CSO Platform Secretariat</w:t>
            </w:r>
            <w:r w:rsidR="00134EC2">
              <w:rPr>
                <w:rFonts w:ascii="Calibri" w:hAnsi="Calibri"/>
                <w:sz w:val="22"/>
                <w:szCs w:val="22"/>
              </w:rPr>
              <w:tab/>
            </w:r>
          </w:p>
        </w:tc>
        <w:tc>
          <w:tcPr>
            <w:tcW w:w="4473" w:type="dxa"/>
          </w:tcPr>
          <w:p w14:paraId="034B03D5" w14:textId="6C2C9D96" w:rsidR="00DE68E1" w:rsidRPr="00E92390" w:rsidRDefault="00DE68E1" w:rsidP="004102DA">
            <w:pPr>
              <w:pStyle w:val="Footer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sz w:val="22"/>
                <w:szCs w:val="22"/>
              </w:rPr>
            </w:pPr>
            <w:r w:rsidRPr="00E92390">
              <w:rPr>
                <w:rFonts w:ascii="Calibri" w:hAnsi="Calibri"/>
                <w:sz w:val="22"/>
                <w:szCs w:val="22"/>
              </w:rPr>
              <w:t>Email address</w:t>
            </w:r>
          </w:p>
        </w:tc>
      </w:tr>
      <w:tr w:rsidR="00DE68E1" w14:paraId="25455027" w14:textId="77777777" w:rsidTr="00110E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7" w:type="dxa"/>
          </w:tcPr>
          <w:p w14:paraId="4DB14735" w14:textId="06A66979" w:rsidR="00DE68E1" w:rsidRPr="004102DA" w:rsidRDefault="00DE68E1" w:rsidP="004102DA">
            <w:pPr>
              <w:pStyle w:val="Footer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hAnsi="Calibri"/>
                <w:i/>
                <w:iCs/>
                <w:sz w:val="22"/>
                <w:szCs w:val="22"/>
              </w:rPr>
            </w:pPr>
            <w:r w:rsidRPr="004102DA">
              <w:rPr>
                <w:rFonts w:ascii="Calibri" w:hAnsi="Calibri"/>
                <w:sz w:val="22"/>
                <w:szCs w:val="22"/>
              </w:rPr>
              <w:t>1</w:t>
            </w:r>
          </w:p>
        </w:tc>
        <w:tc>
          <w:tcPr>
            <w:tcW w:w="3749" w:type="dxa"/>
          </w:tcPr>
          <w:p w14:paraId="25059858" w14:textId="058ECCB5" w:rsidR="00DE68E1" w:rsidRPr="004102DA" w:rsidRDefault="00DE68E1" w:rsidP="004102DA">
            <w:pPr>
              <w:pStyle w:val="Footer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Shreehari Acharya</w:t>
            </w:r>
          </w:p>
        </w:tc>
        <w:tc>
          <w:tcPr>
            <w:tcW w:w="4473" w:type="dxa"/>
          </w:tcPr>
          <w:p w14:paraId="672F866F" w14:textId="6B3E4D20" w:rsidR="00DE68E1" w:rsidRPr="004102DA" w:rsidRDefault="00BB49E0" w:rsidP="004102DA">
            <w:pPr>
              <w:pStyle w:val="Footer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22"/>
                <w:szCs w:val="22"/>
              </w:rPr>
            </w:pPr>
            <w:hyperlink r:id="rId7" w:history="1">
              <w:r w:rsidR="00DE68E1" w:rsidRPr="007C51B2">
                <w:rPr>
                  <w:rStyle w:val="Hyperlink"/>
                  <w:rFonts w:ascii="Calibri" w:hAnsi="Calibri"/>
                  <w:sz w:val="22"/>
                  <w:szCs w:val="22"/>
                </w:rPr>
                <w:t>ShreehariA@arcrelief.org</w:t>
              </w:r>
            </w:hyperlink>
          </w:p>
        </w:tc>
      </w:tr>
      <w:tr w:rsidR="00DE68E1" w14:paraId="5E6D5774" w14:textId="77777777" w:rsidTr="00110E59">
        <w:trPr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7" w:type="dxa"/>
          </w:tcPr>
          <w:p w14:paraId="6F20BD5C" w14:textId="392902AD" w:rsidR="00DE68E1" w:rsidRPr="004102DA" w:rsidRDefault="00DE68E1" w:rsidP="004102DA">
            <w:pPr>
              <w:pStyle w:val="Footer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hAnsi="Calibri"/>
                <w:i/>
                <w:iCs/>
                <w:sz w:val="22"/>
                <w:szCs w:val="22"/>
              </w:rPr>
            </w:pPr>
            <w:r w:rsidRPr="004102DA">
              <w:rPr>
                <w:rFonts w:ascii="Calibri" w:hAnsi="Calibri"/>
                <w:sz w:val="22"/>
                <w:szCs w:val="22"/>
              </w:rPr>
              <w:t>2</w:t>
            </w:r>
          </w:p>
        </w:tc>
        <w:tc>
          <w:tcPr>
            <w:tcW w:w="3749" w:type="dxa"/>
          </w:tcPr>
          <w:p w14:paraId="560D606A" w14:textId="5EA52719" w:rsidR="00DE68E1" w:rsidRPr="004102DA" w:rsidRDefault="00DE68E1" w:rsidP="004102DA">
            <w:pPr>
              <w:pStyle w:val="Footer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Dr. Sai Nay Min Shein</w:t>
            </w:r>
          </w:p>
        </w:tc>
        <w:tc>
          <w:tcPr>
            <w:tcW w:w="4473" w:type="dxa"/>
          </w:tcPr>
          <w:p w14:paraId="4C8D2911" w14:textId="312817E7" w:rsidR="00DE68E1" w:rsidRPr="004102DA" w:rsidRDefault="00BB49E0" w:rsidP="00DE68E1">
            <w:pPr>
              <w:pStyle w:val="Footer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sz w:val="22"/>
                <w:szCs w:val="22"/>
              </w:rPr>
            </w:pPr>
            <w:hyperlink r:id="rId8" w:history="1">
              <w:r w:rsidR="00DE68E1" w:rsidRPr="007C51B2">
                <w:rPr>
                  <w:rStyle w:val="Hyperlink"/>
                  <w:rFonts w:ascii="Calibri" w:hAnsi="Calibri"/>
                  <w:sz w:val="22"/>
                  <w:szCs w:val="22"/>
                </w:rPr>
                <w:t>Sai.Shein@arcrelief.org</w:t>
              </w:r>
            </w:hyperlink>
          </w:p>
        </w:tc>
      </w:tr>
    </w:tbl>
    <w:p w14:paraId="6217A2C1" w14:textId="77777777" w:rsidR="00E6609C" w:rsidRDefault="00E6609C" w:rsidP="002B2D44">
      <w:pPr>
        <w:pStyle w:val="Footer"/>
        <w:rPr>
          <w:rFonts w:ascii="Calibri" w:hAnsi="Calibri"/>
        </w:rPr>
      </w:pPr>
    </w:p>
    <w:p w14:paraId="4579E721" w14:textId="77777777" w:rsidR="00134EC2" w:rsidRDefault="00134EC2" w:rsidP="002B2D44">
      <w:pPr>
        <w:pStyle w:val="Footer"/>
        <w:rPr>
          <w:rFonts w:ascii="Calibri" w:hAnsi="Calibri"/>
        </w:rPr>
      </w:pPr>
    </w:p>
    <w:p w14:paraId="70A4BFAB" w14:textId="3C2C482D" w:rsidR="00134EC2" w:rsidRDefault="00134EC2" w:rsidP="002B2D44">
      <w:pPr>
        <w:pStyle w:val="Footer"/>
        <w:rPr>
          <w:rFonts w:ascii="Calibri" w:hAnsi="Calibri"/>
          <w:sz w:val="22"/>
          <w:szCs w:val="22"/>
        </w:rPr>
      </w:pPr>
      <w:r w:rsidRPr="009F0CED">
        <w:rPr>
          <w:rFonts w:ascii="Calibri" w:hAnsi="Calibri"/>
          <w:b/>
          <w:bCs/>
        </w:rPr>
        <w:t>Annex</w:t>
      </w:r>
      <w:r w:rsidR="00F25B0C">
        <w:rPr>
          <w:rFonts w:ascii="Calibri" w:hAnsi="Calibri"/>
          <w:b/>
          <w:bCs/>
        </w:rPr>
        <w:t xml:space="preserve"> 1</w:t>
      </w:r>
      <w:r w:rsidRPr="009F0CED">
        <w:rPr>
          <w:rFonts w:ascii="Calibri" w:hAnsi="Calibri"/>
          <w:b/>
          <w:bCs/>
        </w:rPr>
        <w:t>:</w:t>
      </w:r>
      <w:r>
        <w:rPr>
          <w:rFonts w:ascii="Calibri" w:hAnsi="Calibri"/>
          <w:b/>
          <w:bCs/>
        </w:rPr>
        <w:t xml:space="preserve"> </w:t>
      </w:r>
      <w:r w:rsidRPr="00714A8D">
        <w:rPr>
          <w:rFonts w:ascii="Calibri" w:hAnsi="Calibri"/>
          <w:sz w:val="22"/>
          <w:szCs w:val="22"/>
        </w:rPr>
        <w:t xml:space="preserve">Terms of Reference </w:t>
      </w:r>
      <w:r w:rsidR="00F25B0C">
        <w:rPr>
          <w:rFonts w:ascii="Calibri" w:hAnsi="Calibri"/>
          <w:sz w:val="22"/>
          <w:szCs w:val="22"/>
        </w:rPr>
        <w:t xml:space="preserve">for </w:t>
      </w:r>
      <w:r w:rsidRPr="00714A8D">
        <w:rPr>
          <w:rFonts w:ascii="Calibri" w:hAnsi="Calibri"/>
          <w:sz w:val="22"/>
          <w:szCs w:val="22"/>
        </w:rPr>
        <w:t>RAI RSC CSO Representative</w:t>
      </w:r>
    </w:p>
    <w:p w14:paraId="446C34DA" w14:textId="012652DF" w:rsidR="00F25B0C" w:rsidRPr="0074242A" w:rsidRDefault="00F25B0C" w:rsidP="002B2D44">
      <w:pPr>
        <w:pStyle w:val="Footer"/>
        <w:rPr>
          <w:rFonts w:ascii="Calibri" w:hAnsi="Calibri"/>
        </w:rPr>
      </w:pPr>
      <w:r w:rsidRPr="00425609">
        <w:rPr>
          <w:rFonts w:ascii="Calibri" w:hAnsi="Calibri"/>
          <w:b/>
          <w:bCs/>
        </w:rPr>
        <w:t>Annex 2</w:t>
      </w:r>
      <w:r>
        <w:rPr>
          <w:rFonts w:ascii="Calibri" w:hAnsi="Calibri"/>
          <w:sz w:val="22"/>
          <w:szCs w:val="22"/>
        </w:rPr>
        <w:t>: Terms of Reference for RAI RSC CSO alternate Representative</w:t>
      </w:r>
    </w:p>
    <w:sectPr w:rsidR="00F25B0C" w:rsidRPr="0074242A">
      <w:headerReference w:type="default" r:id="rId9"/>
      <w:footerReference w:type="default" r:id="rId10"/>
      <w:pgSz w:w="11906" w:h="16838"/>
      <w:pgMar w:top="1134" w:right="1134" w:bottom="1134" w:left="1134" w:header="709" w:footer="85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37FB21F" w14:textId="77777777" w:rsidR="00BB49E0" w:rsidRDefault="00BB49E0">
      <w:r>
        <w:separator/>
      </w:r>
    </w:p>
  </w:endnote>
  <w:endnote w:type="continuationSeparator" w:id="0">
    <w:p w14:paraId="57721B7C" w14:textId="77777777" w:rsidR="00BB49E0" w:rsidRDefault="00BB49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altName w:val="Times New Roman"/>
    <w:charset w:val="00"/>
    <w:family w:val="roman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66177507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02A593E" w14:textId="35E6084E" w:rsidR="00047E0B" w:rsidRDefault="00047E0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5049A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6EA763F0" w14:textId="77777777" w:rsidR="00E6609C" w:rsidRDefault="00E6609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6259EE1" w14:textId="77777777" w:rsidR="00BB49E0" w:rsidRDefault="00BB49E0">
      <w:r>
        <w:separator/>
      </w:r>
    </w:p>
  </w:footnote>
  <w:footnote w:type="continuationSeparator" w:id="0">
    <w:p w14:paraId="335A910E" w14:textId="77777777" w:rsidR="00BB49E0" w:rsidRDefault="00BB49E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586D988" w14:textId="75226A01" w:rsidR="00C30135" w:rsidRDefault="0074242A">
    <w:r>
      <w:rPr>
        <w:noProof/>
        <w:lang w:bidi="th-TH"/>
      </w:rPr>
      <w:drawing>
        <wp:anchor distT="152400" distB="152400" distL="152400" distR="152400" simplePos="0" relativeHeight="251659264" behindDoc="0" locked="0" layoutInCell="1" allowOverlap="1" wp14:anchorId="44499665" wp14:editId="3611A50D">
          <wp:simplePos x="0" y="0"/>
          <wp:positionH relativeFrom="margin">
            <wp:posOffset>1994535</wp:posOffset>
          </wp:positionH>
          <wp:positionV relativeFrom="line">
            <wp:posOffset>-269240</wp:posOffset>
          </wp:positionV>
          <wp:extent cx="1809750" cy="476250"/>
          <wp:effectExtent l="0" t="0" r="0" b="0"/>
          <wp:wrapThrough wrapText="bothSides" distL="152400" distR="152400">
            <wp:wrapPolygon edited="1">
              <wp:start x="1209" y="0"/>
              <wp:lineTo x="1209" y="5346"/>
              <wp:lineTo x="101" y="8947"/>
              <wp:lineTo x="0" y="10455"/>
              <wp:lineTo x="1109" y="14405"/>
              <wp:lineTo x="1508" y="14517"/>
              <wp:lineTo x="2080" y="12548"/>
              <wp:lineTo x="1911" y="12548"/>
              <wp:lineTo x="1375" y="10804"/>
              <wp:lineTo x="1242" y="9757"/>
              <wp:lineTo x="1810" y="7663"/>
              <wp:lineTo x="2080" y="7426"/>
              <wp:lineTo x="1609" y="5695"/>
              <wp:lineTo x="1209" y="5346"/>
              <wp:lineTo x="1209" y="0"/>
              <wp:lineTo x="2919" y="0"/>
              <wp:lineTo x="2818" y="112"/>
              <wp:lineTo x="1810" y="3601"/>
              <wp:lineTo x="1709" y="5109"/>
              <wp:lineTo x="2282" y="7091"/>
              <wp:lineTo x="2314" y="6505"/>
              <wp:lineTo x="2749" y="4997"/>
              <wp:lineTo x="3084" y="4299"/>
              <wp:lineTo x="3455" y="5490"/>
              <wp:lineTo x="3455" y="7314"/>
              <wp:lineTo x="3386" y="7551"/>
              <wp:lineTo x="3286" y="8473"/>
              <wp:lineTo x="3120" y="8822"/>
              <wp:lineTo x="3052" y="7551"/>
              <wp:lineTo x="2951" y="8822"/>
              <wp:lineTo x="2882" y="8822"/>
              <wp:lineTo x="2818" y="8249"/>
              <wp:lineTo x="2649" y="7551"/>
              <wp:lineTo x="2786" y="8947"/>
              <wp:lineTo x="2282" y="8947"/>
              <wp:lineTo x="2213" y="9408"/>
              <wp:lineTo x="2282" y="9450"/>
              <wp:lineTo x="2282" y="12772"/>
              <wp:lineTo x="1778" y="14517"/>
              <wp:lineTo x="1746" y="16136"/>
              <wp:lineTo x="2818" y="19862"/>
              <wp:lineTo x="3221" y="19974"/>
              <wp:lineTo x="4293" y="16373"/>
              <wp:lineTo x="4362" y="14865"/>
              <wp:lineTo x="3790" y="12883"/>
              <wp:lineTo x="3790" y="13358"/>
              <wp:lineTo x="3221" y="15452"/>
              <wp:lineTo x="2951" y="15675"/>
              <wp:lineTo x="2415" y="13930"/>
              <wp:lineTo x="2282" y="12772"/>
              <wp:lineTo x="2282" y="9450"/>
              <wp:lineTo x="2786" y="9757"/>
              <wp:lineTo x="2749" y="10106"/>
              <wp:lineTo x="2346" y="11264"/>
              <wp:lineTo x="2516" y="11264"/>
              <wp:lineTo x="2951" y="9645"/>
              <wp:lineTo x="2818" y="10217"/>
              <wp:lineTo x="2818" y="11027"/>
              <wp:lineTo x="2649" y="13009"/>
              <wp:lineTo x="2850" y="12074"/>
              <wp:lineTo x="2850" y="11027"/>
              <wp:lineTo x="2951" y="10217"/>
              <wp:lineTo x="3020" y="11264"/>
              <wp:lineTo x="3120" y="10106"/>
              <wp:lineTo x="3185" y="10329"/>
              <wp:lineTo x="3185" y="11725"/>
              <wp:lineTo x="3386" y="12883"/>
              <wp:lineTo x="3322" y="12311"/>
              <wp:lineTo x="3286" y="10804"/>
              <wp:lineTo x="3120" y="9645"/>
              <wp:lineTo x="3423" y="10915"/>
              <wp:lineTo x="3757" y="11376"/>
              <wp:lineTo x="3588" y="11027"/>
              <wp:lineTo x="3322" y="9868"/>
              <wp:lineTo x="3790" y="9645"/>
              <wp:lineTo x="3858" y="9059"/>
              <wp:lineTo x="3153" y="9171"/>
              <wp:lineTo x="3286" y="8947"/>
              <wp:lineTo x="3455" y="7314"/>
              <wp:lineTo x="3455" y="5490"/>
              <wp:lineTo x="3588" y="5918"/>
              <wp:lineTo x="3790" y="7091"/>
              <wp:lineTo x="4293" y="5458"/>
              <wp:lineTo x="4362" y="4062"/>
              <wp:lineTo x="3286" y="237"/>
              <wp:lineTo x="2919" y="0"/>
              <wp:lineTo x="4628" y="0"/>
              <wp:lineTo x="4628" y="5346"/>
              <wp:lineTo x="4023" y="7314"/>
              <wp:lineTo x="4193" y="7426"/>
              <wp:lineTo x="4729" y="9296"/>
              <wp:lineTo x="4830" y="10217"/>
              <wp:lineTo x="4326" y="12074"/>
              <wp:lineTo x="4023" y="12548"/>
              <wp:lineTo x="4527" y="14405"/>
              <wp:lineTo x="4930" y="14517"/>
              <wp:lineTo x="6003" y="10915"/>
              <wp:lineTo x="6071" y="9408"/>
              <wp:lineTo x="5031" y="5695"/>
              <wp:lineTo x="4628" y="5346"/>
              <wp:lineTo x="4628" y="0"/>
              <wp:lineTo x="6978" y="0"/>
              <wp:lineTo x="6978" y="1745"/>
              <wp:lineTo x="6978" y="10217"/>
              <wp:lineTo x="6978" y="12311"/>
              <wp:lineTo x="6978" y="18006"/>
              <wp:lineTo x="7144" y="18006"/>
              <wp:lineTo x="7144" y="15452"/>
              <wp:lineTo x="7881" y="15452"/>
              <wp:lineTo x="7881" y="14865"/>
              <wp:lineTo x="7144" y="14865"/>
              <wp:lineTo x="7144" y="12883"/>
              <wp:lineTo x="7914" y="12883"/>
              <wp:lineTo x="7914" y="12311"/>
              <wp:lineTo x="6978" y="12311"/>
              <wp:lineTo x="6978" y="10217"/>
              <wp:lineTo x="7446" y="10217"/>
              <wp:lineTo x="7414" y="4411"/>
              <wp:lineTo x="7914" y="8710"/>
              <wp:lineTo x="8216" y="8852"/>
              <wp:lineTo x="8216" y="12311"/>
              <wp:lineTo x="8216" y="18006"/>
              <wp:lineTo x="8385" y="18006"/>
              <wp:lineTo x="8385" y="15675"/>
              <wp:lineTo x="8752" y="15675"/>
              <wp:lineTo x="9091" y="17769"/>
              <wp:lineTo x="9325" y="18006"/>
              <wp:lineTo x="8954" y="15787"/>
              <wp:lineTo x="9224" y="15103"/>
              <wp:lineTo x="9325" y="13581"/>
              <wp:lineTo x="9091" y="12548"/>
              <wp:lineTo x="8385" y="12356"/>
              <wp:lineTo x="8385" y="12883"/>
              <wp:lineTo x="8853" y="13009"/>
              <wp:lineTo x="8990" y="13009"/>
              <wp:lineTo x="9123" y="13819"/>
              <wp:lineTo x="9055" y="14865"/>
              <wp:lineTo x="8385" y="15103"/>
              <wp:lineTo x="8385" y="12883"/>
              <wp:lineTo x="8385" y="12356"/>
              <wp:lineTo x="8216" y="12311"/>
              <wp:lineTo x="8216" y="8852"/>
              <wp:lineTo x="8418" y="8947"/>
              <wp:lineTo x="8922" y="4760"/>
              <wp:lineTo x="8922" y="10217"/>
              <wp:lineTo x="9425" y="10217"/>
              <wp:lineTo x="9425" y="1745"/>
              <wp:lineTo x="8821" y="1968"/>
              <wp:lineTo x="8216" y="7314"/>
              <wp:lineTo x="7547" y="1856"/>
              <wp:lineTo x="6978" y="1745"/>
              <wp:lineTo x="6978" y="0"/>
              <wp:lineTo x="9627" y="0"/>
              <wp:lineTo x="9627" y="12311"/>
              <wp:lineTo x="9627" y="18006"/>
              <wp:lineTo x="10599" y="18006"/>
              <wp:lineTo x="10599" y="17420"/>
              <wp:lineTo x="9792" y="17420"/>
              <wp:lineTo x="9792" y="15326"/>
              <wp:lineTo x="10530" y="15326"/>
              <wp:lineTo x="10530" y="14754"/>
              <wp:lineTo x="9792" y="14754"/>
              <wp:lineTo x="9792" y="12883"/>
              <wp:lineTo x="10599" y="12883"/>
              <wp:lineTo x="10599" y="12423"/>
              <wp:lineTo x="9627" y="12311"/>
              <wp:lineTo x="9627" y="0"/>
              <wp:lineTo x="10530" y="0"/>
              <wp:lineTo x="10530" y="1745"/>
              <wp:lineTo x="9692" y="10106"/>
              <wp:lineTo x="10163" y="10217"/>
              <wp:lineTo x="10328" y="8473"/>
              <wp:lineTo x="10933" y="8398"/>
              <wp:lineTo x="10933" y="12311"/>
              <wp:lineTo x="10901" y="17880"/>
              <wp:lineTo x="11873" y="18006"/>
              <wp:lineTo x="11909" y="17420"/>
              <wp:lineTo x="11103" y="17420"/>
              <wp:lineTo x="11103" y="15326"/>
              <wp:lineTo x="11840" y="15326"/>
              <wp:lineTo x="11840" y="14754"/>
              <wp:lineTo x="11103" y="14754"/>
              <wp:lineTo x="11103" y="12883"/>
              <wp:lineTo x="11873" y="12883"/>
              <wp:lineTo x="11873" y="12311"/>
              <wp:lineTo x="10933" y="12311"/>
              <wp:lineTo x="10933" y="8398"/>
              <wp:lineTo x="11236" y="8361"/>
              <wp:lineTo x="11405" y="10217"/>
              <wp:lineTo x="11909" y="10217"/>
              <wp:lineTo x="11070" y="1745"/>
              <wp:lineTo x="10768" y="1745"/>
              <wp:lineTo x="10768" y="3713"/>
              <wp:lineTo x="10832" y="3838"/>
              <wp:lineTo x="11070" y="6853"/>
              <wp:lineTo x="10498" y="6853"/>
              <wp:lineTo x="10768" y="3713"/>
              <wp:lineTo x="10768" y="1745"/>
              <wp:lineTo x="10530" y="1745"/>
              <wp:lineTo x="10530" y="0"/>
              <wp:lineTo x="12509" y="0"/>
              <wp:lineTo x="12509" y="1619"/>
              <wp:lineTo x="12175" y="1745"/>
              <wp:lineTo x="12175" y="10217"/>
              <wp:lineTo x="12711" y="10217"/>
              <wp:lineTo x="12711" y="12311"/>
              <wp:lineTo x="12679" y="17880"/>
              <wp:lineTo x="12844" y="18006"/>
              <wp:lineTo x="12844" y="13358"/>
              <wp:lineTo x="13316" y="16959"/>
              <wp:lineTo x="13517" y="17071"/>
              <wp:lineTo x="13985" y="13707"/>
              <wp:lineTo x="13985" y="17880"/>
              <wp:lineTo x="14154" y="18006"/>
              <wp:lineTo x="14187" y="12423"/>
              <wp:lineTo x="13985" y="12311"/>
              <wp:lineTo x="13449" y="16261"/>
              <wp:lineTo x="12913" y="12423"/>
              <wp:lineTo x="12711" y="12311"/>
              <wp:lineTo x="12711" y="10217"/>
              <wp:lineTo x="13751" y="10217"/>
              <wp:lineTo x="13751" y="8710"/>
              <wp:lineTo x="12679" y="8710"/>
              <wp:lineTo x="12679" y="1745"/>
              <wp:lineTo x="12509" y="1619"/>
              <wp:lineTo x="12509" y="0"/>
              <wp:lineTo x="14759" y="0"/>
              <wp:lineTo x="14759" y="1745"/>
              <wp:lineTo x="13884" y="9994"/>
              <wp:lineTo x="14388" y="10217"/>
              <wp:lineTo x="14521" y="8598"/>
              <wp:lineTo x="14557" y="8588"/>
              <wp:lineTo x="14557" y="12311"/>
              <wp:lineTo x="14557" y="18006"/>
              <wp:lineTo x="15529" y="18006"/>
              <wp:lineTo x="15529" y="17420"/>
              <wp:lineTo x="14723" y="17420"/>
              <wp:lineTo x="14723" y="15326"/>
              <wp:lineTo x="15497" y="15326"/>
              <wp:lineTo x="15497" y="14865"/>
              <wp:lineTo x="14723" y="14754"/>
              <wp:lineTo x="14723" y="12883"/>
              <wp:lineTo x="15529" y="12883"/>
              <wp:lineTo x="15529" y="12311"/>
              <wp:lineTo x="14557" y="12311"/>
              <wp:lineTo x="14557" y="8588"/>
              <wp:lineTo x="15460" y="8361"/>
              <wp:lineTo x="15598" y="10106"/>
              <wp:lineTo x="15662" y="10119"/>
              <wp:lineTo x="15662" y="19737"/>
              <wp:lineTo x="15497" y="21593"/>
              <wp:lineTo x="15561" y="21258"/>
              <wp:lineTo x="15799" y="21133"/>
              <wp:lineTo x="15900" y="21593"/>
              <wp:lineTo x="15662" y="19737"/>
              <wp:lineTo x="15662" y="10119"/>
              <wp:lineTo x="15864" y="10161"/>
              <wp:lineTo x="15864" y="12311"/>
              <wp:lineTo x="15864" y="18006"/>
              <wp:lineTo x="16001" y="18006"/>
              <wp:lineTo x="16033" y="12423"/>
              <wp:lineTo x="15864" y="12311"/>
              <wp:lineTo x="15864" y="10161"/>
              <wp:lineTo x="16134" y="10217"/>
              <wp:lineTo x="15295" y="1968"/>
              <wp:lineTo x="15025" y="1855"/>
              <wp:lineTo x="15025" y="3713"/>
              <wp:lineTo x="15295" y="6616"/>
              <wp:lineTo x="14723" y="6853"/>
              <wp:lineTo x="15025" y="3713"/>
              <wp:lineTo x="15025" y="1855"/>
              <wp:lineTo x="14759" y="1745"/>
              <wp:lineTo x="14759" y="0"/>
              <wp:lineTo x="16400" y="0"/>
              <wp:lineTo x="16400" y="1745"/>
              <wp:lineTo x="16400" y="10217"/>
              <wp:lineTo x="16839" y="10217"/>
              <wp:lineTo x="16839" y="12311"/>
              <wp:lineTo x="16299" y="14279"/>
              <wp:lineTo x="16166" y="15214"/>
              <wp:lineTo x="16166" y="19737"/>
              <wp:lineTo x="16166" y="21593"/>
              <wp:lineTo x="16234" y="20909"/>
              <wp:lineTo x="16400" y="20909"/>
              <wp:lineTo x="16501" y="20086"/>
              <wp:lineTo x="16234" y="19807"/>
              <wp:lineTo x="16234" y="20086"/>
              <wp:lineTo x="16400" y="20211"/>
              <wp:lineTo x="16400" y="20560"/>
              <wp:lineTo x="16234" y="20672"/>
              <wp:lineTo x="16234" y="20086"/>
              <wp:lineTo x="16234" y="19807"/>
              <wp:lineTo x="16166" y="19737"/>
              <wp:lineTo x="16166" y="15214"/>
              <wp:lineTo x="16771" y="17769"/>
              <wp:lineTo x="16803" y="17797"/>
              <wp:lineTo x="16803" y="20211"/>
              <wp:lineTo x="16738" y="20323"/>
              <wp:lineTo x="16904" y="20560"/>
              <wp:lineTo x="16771" y="20784"/>
              <wp:lineTo x="16738" y="21482"/>
              <wp:lineTo x="16972" y="21482"/>
              <wp:lineTo x="17004" y="20435"/>
              <wp:lineTo x="16803" y="20211"/>
              <wp:lineTo x="16803" y="17797"/>
              <wp:lineTo x="17037" y="18006"/>
              <wp:lineTo x="16335" y="15103"/>
              <wp:lineTo x="17004" y="12548"/>
              <wp:lineTo x="16839" y="12311"/>
              <wp:lineTo x="16839" y="10217"/>
              <wp:lineTo x="16871" y="10217"/>
              <wp:lineTo x="16871" y="7091"/>
              <wp:lineTo x="17138" y="7091"/>
              <wp:lineTo x="17138" y="19974"/>
              <wp:lineTo x="17138" y="21482"/>
              <wp:lineTo x="17275" y="21482"/>
              <wp:lineTo x="17206" y="21370"/>
              <wp:lineTo x="17206" y="20435"/>
              <wp:lineTo x="17307" y="20435"/>
              <wp:lineTo x="17138" y="19974"/>
              <wp:lineTo x="17138" y="7091"/>
              <wp:lineTo x="17238" y="7091"/>
              <wp:lineTo x="17609" y="9372"/>
              <wp:lineTo x="17609" y="12311"/>
              <wp:lineTo x="17508" y="12423"/>
              <wp:lineTo x="17174" y="13581"/>
              <wp:lineTo x="17174" y="16722"/>
              <wp:lineTo x="17440" y="17769"/>
              <wp:lineTo x="17440" y="19737"/>
              <wp:lineTo x="17408" y="19862"/>
              <wp:lineTo x="17408" y="21482"/>
              <wp:lineTo x="17476" y="20435"/>
              <wp:lineTo x="17577" y="20435"/>
              <wp:lineTo x="17476" y="20211"/>
              <wp:lineTo x="17577" y="19974"/>
              <wp:lineTo x="17440" y="19737"/>
              <wp:lineTo x="17440" y="17769"/>
              <wp:lineTo x="17710" y="17811"/>
              <wp:lineTo x="17710" y="20211"/>
              <wp:lineTo x="17678" y="20262"/>
              <wp:lineTo x="17678" y="20560"/>
              <wp:lineTo x="17811" y="20560"/>
              <wp:lineTo x="17843" y="21258"/>
              <wp:lineTo x="17710" y="21370"/>
              <wp:lineTo x="17678" y="20560"/>
              <wp:lineTo x="17678" y="20262"/>
              <wp:lineTo x="17641" y="20323"/>
              <wp:lineTo x="17609" y="21370"/>
              <wp:lineTo x="17875" y="21482"/>
              <wp:lineTo x="17944" y="20672"/>
              <wp:lineTo x="17710" y="20211"/>
              <wp:lineTo x="17710" y="17811"/>
              <wp:lineTo x="18012" y="17859"/>
              <wp:lineTo x="18012" y="20211"/>
              <wp:lineTo x="18012" y="21593"/>
              <wp:lineTo x="18077" y="20672"/>
              <wp:lineTo x="18214" y="20560"/>
              <wp:lineTo x="18214" y="20211"/>
              <wp:lineTo x="18012" y="20211"/>
              <wp:lineTo x="18012" y="17859"/>
              <wp:lineTo x="18145" y="17880"/>
              <wp:lineTo x="18315" y="17172"/>
              <wp:lineTo x="18315" y="20211"/>
              <wp:lineTo x="18315" y="21482"/>
              <wp:lineTo x="18415" y="20560"/>
              <wp:lineTo x="18516" y="21482"/>
              <wp:lineTo x="18649" y="20435"/>
              <wp:lineTo x="18714" y="21593"/>
              <wp:lineTo x="18750" y="20323"/>
              <wp:lineTo x="18315" y="20211"/>
              <wp:lineTo x="18315" y="17172"/>
              <wp:lineTo x="18480" y="16485"/>
              <wp:lineTo x="18480" y="13819"/>
              <wp:lineTo x="18178" y="12548"/>
              <wp:lineTo x="17944" y="12450"/>
              <wp:lineTo x="17944" y="12883"/>
              <wp:lineTo x="18045" y="12883"/>
              <wp:lineTo x="18278" y="13707"/>
              <wp:lineTo x="18347" y="16024"/>
              <wp:lineTo x="18113" y="17308"/>
              <wp:lineTo x="17577" y="17420"/>
              <wp:lineTo x="17339" y="16610"/>
              <wp:lineTo x="17307" y="13930"/>
              <wp:lineTo x="17508" y="13009"/>
              <wp:lineTo x="17944" y="12883"/>
              <wp:lineTo x="17944" y="12450"/>
              <wp:lineTo x="17609" y="12311"/>
              <wp:lineTo x="17609" y="9372"/>
              <wp:lineTo x="17710" y="9994"/>
              <wp:lineTo x="18278" y="10217"/>
              <wp:lineTo x="17742" y="6965"/>
              <wp:lineTo x="17811" y="6616"/>
              <wp:lineTo x="18145" y="5458"/>
              <wp:lineTo x="18145" y="3141"/>
              <wp:lineTo x="17774" y="1968"/>
              <wp:lineTo x="16871" y="1821"/>
              <wp:lineTo x="16871" y="3141"/>
              <wp:lineTo x="17440" y="3252"/>
              <wp:lineTo x="17641" y="3490"/>
              <wp:lineTo x="17710" y="4871"/>
              <wp:lineTo x="17609" y="5346"/>
              <wp:lineTo x="16871" y="5569"/>
              <wp:lineTo x="16871" y="3141"/>
              <wp:lineTo x="16871" y="1821"/>
              <wp:lineTo x="16400" y="1745"/>
              <wp:lineTo x="16400" y="0"/>
              <wp:lineTo x="18581" y="0"/>
              <wp:lineTo x="18581" y="1745"/>
              <wp:lineTo x="18581" y="10217"/>
              <wp:lineTo x="18851" y="10217"/>
              <wp:lineTo x="18851" y="12311"/>
              <wp:lineTo x="18815" y="17880"/>
              <wp:lineTo x="18984" y="18006"/>
              <wp:lineTo x="18984" y="13232"/>
              <wp:lineTo x="19153" y="14206"/>
              <wp:lineTo x="19153" y="20211"/>
              <wp:lineTo x="19117" y="20270"/>
              <wp:lineTo x="19117" y="20560"/>
              <wp:lineTo x="19254" y="20560"/>
              <wp:lineTo x="19286" y="21258"/>
              <wp:lineTo x="19153" y="21370"/>
              <wp:lineTo x="19117" y="20560"/>
              <wp:lineTo x="19117" y="20270"/>
              <wp:lineTo x="19085" y="20323"/>
              <wp:lineTo x="19052" y="21370"/>
              <wp:lineTo x="19319" y="21482"/>
              <wp:lineTo x="19387" y="20672"/>
              <wp:lineTo x="19153" y="20211"/>
              <wp:lineTo x="19153" y="14206"/>
              <wp:lineTo x="19520" y="16322"/>
              <wp:lineTo x="19520" y="19737"/>
              <wp:lineTo x="19488" y="19862"/>
              <wp:lineTo x="19488" y="21482"/>
              <wp:lineTo x="19552" y="20435"/>
              <wp:lineTo x="19653" y="20435"/>
              <wp:lineTo x="19552" y="20211"/>
              <wp:lineTo x="19653" y="19974"/>
              <wp:lineTo x="19520" y="19737"/>
              <wp:lineTo x="19520" y="16322"/>
              <wp:lineTo x="19790" y="17880"/>
              <wp:lineTo x="19891" y="17943"/>
              <wp:lineTo x="19891" y="19737"/>
              <wp:lineTo x="19891" y="21593"/>
              <wp:lineTo x="19955" y="20323"/>
              <wp:lineTo x="20189" y="21593"/>
              <wp:lineTo x="20258" y="19737"/>
              <wp:lineTo x="20157" y="20784"/>
              <wp:lineTo x="19891" y="19737"/>
              <wp:lineTo x="19891" y="17943"/>
              <wp:lineTo x="19992" y="18006"/>
              <wp:lineTo x="20024" y="12423"/>
              <wp:lineTo x="19855" y="12311"/>
              <wp:lineTo x="19855" y="17071"/>
              <wp:lineTo x="19052" y="12423"/>
              <wp:lineTo x="18851" y="12311"/>
              <wp:lineTo x="18851" y="10217"/>
              <wp:lineTo x="19052" y="10217"/>
              <wp:lineTo x="19052" y="1745"/>
              <wp:lineTo x="18581" y="1745"/>
              <wp:lineTo x="18581" y="0"/>
              <wp:lineTo x="20189" y="0"/>
              <wp:lineTo x="20189" y="1745"/>
              <wp:lineTo x="19355" y="10106"/>
              <wp:lineTo x="19822" y="10217"/>
              <wp:lineTo x="19992" y="8361"/>
              <wp:lineTo x="20895" y="8361"/>
              <wp:lineTo x="20895" y="12311"/>
              <wp:lineTo x="20762" y="12423"/>
              <wp:lineTo x="20391" y="13581"/>
              <wp:lineTo x="20359" y="16485"/>
              <wp:lineTo x="20528" y="17288"/>
              <wp:lineTo x="20528" y="19737"/>
              <wp:lineTo x="20391" y="19974"/>
              <wp:lineTo x="20391" y="21370"/>
              <wp:lineTo x="20693" y="21593"/>
              <wp:lineTo x="20762" y="20560"/>
              <wp:lineTo x="20592" y="20672"/>
              <wp:lineTo x="20661" y="21258"/>
              <wp:lineTo x="20492" y="21258"/>
              <wp:lineTo x="20427" y="20323"/>
              <wp:lineTo x="20693" y="19974"/>
              <wp:lineTo x="20528" y="19737"/>
              <wp:lineTo x="20528" y="17288"/>
              <wp:lineTo x="20629" y="17769"/>
              <wp:lineTo x="20963" y="17916"/>
              <wp:lineTo x="20963" y="19737"/>
              <wp:lineTo x="20931" y="19812"/>
              <wp:lineTo x="20931" y="20086"/>
              <wp:lineTo x="21129" y="20086"/>
              <wp:lineTo x="21165" y="21258"/>
              <wp:lineTo x="20931" y="21258"/>
              <wp:lineTo x="20931" y="20086"/>
              <wp:lineTo x="20931" y="19812"/>
              <wp:lineTo x="20863" y="19974"/>
              <wp:lineTo x="20895" y="21370"/>
              <wp:lineTo x="21229" y="21370"/>
              <wp:lineTo x="21229" y="19974"/>
              <wp:lineTo x="20963" y="19737"/>
              <wp:lineTo x="20963" y="17916"/>
              <wp:lineTo x="21165" y="18006"/>
              <wp:lineTo x="21366" y="17308"/>
              <wp:lineTo x="21399" y="17598"/>
              <wp:lineTo x="21399" y="20211"/>
              <wp:lineTo x="21330" y="20784"/>
              <wp:lineTo x="21532" y="21133"/>
              <wp:lineTo x="21399" y="21482"/>
              <wp:lineTo x="21600" y="21258"/>
              <wp:lineTo x="21431" y="20672"/>
              <wp:lineTo x="21568" y="20323"/>
              <wp:lineTo x="21399" y="20211"/>
              <wp:lineTo x="21399" y="17598"/>
              <wp:lineTo x="21431" y="17880"/>
              <wp:lineTo x="21568" y="18006"/>
              <wp:lineTo x="21568" y="14865"/>
              <wp:lineTo x="21096" y="14865"/>
              <wp:lineTo x="21064" y="15326"/>
              <wp:lineTo x="21399" y="15452"/>
              <wp:lineTo x="21399" y="16610"/>
              <wp:lineTo x="21229" y="17308"/>
              <wp:lineTo x="20830" y="17420"/>
              <wp:lineTo x="20560" y="16485"/>
              <wp:lineTo x="20528" y="14056"/>
              <wp:lineTo x="20762" y="13121"/>
              <wp:lineTo x="21467" y="13009"/>
              <wp:lineTo x="21500" y="12548"/>
              <wp:lineTo x="20895" y="12311"/>
              <wp:lineTo x="20895" y="8361"/>
              <wp:lineTo x="21064" y="10217"/>
              <wp:lineTo x="21568" y="10217"/>
              <wp:lineTo x="20730" y="1856"/>
              <wp:lineTo x="20459" y="1800"/>
              <wp:lineTo x="20459" y="3713"/>
              <wp:lineTo x="20730" y="6853"/>
              <wp:lineTo x="20157" y="6853"/>
              <wp:lineTo x="20459" y="3713"/>
              <wp:lineTo x="20459" y="1800"/>
              <wp:lineTo x="20189" y="1745"/>
              <wp:lineTo x="20189" y="0"/>
              <wp:lineTo x="1209" y="0"/>
            </wp:wrapPolygon>
          </wp:wrapThrough>
          <wp:docPr id="1073741825" name="officeArt object" descr="LOGO_Malariafreemekong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LOGO_Malariafreemekong.png" descr="LOGO_Malariafreemekong.png"/>
                  <pic:cNvPicPr>
                    <a:picLocks noChangeAspect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809750" cy="476250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9E553C3"/>
    <w:multiLevelType w:val="hybridMultilevel"/>
    <w:tmpl w:val="703888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E4238BA"/>
    <w:multiLevelType w:val="hybridMultilevel"/>
    <w:tmpl w:val="91C25A9A"/>
    <w:lvl w:ilvl="0" w:tplc="FB0E0984">
      <w:start w:val="2"/>
      <w:numFmt w:val="bullet"/>
      <w:lvlText w:val=""/>
      <w:lvlJc w:val="left"/>
      <w:pPr>
        <w:ind w:left="720" w:hanging="360"/>
      </w:pPr>
      <w:rPr>
        <w:rFonts w:ascii="Symbol" w:eastAsia="Arial Unicode MS" w:hAnsi="Symbol" w:cs="Arial Unicode M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6B0673"/>
    <w:multiLevelType w:val="hybridMultilevel"/>
    <w:tmpl w:val="F680410A"/>
    <w:lvl w:ilvl="0" w:tplc="64EE95F2">
      <w:start w:val="2"/>
      <w:numFmt w:val="bullet"/>
      <w:lvlText w:val=""/>
      <w:lvlJc w:val="left"/>
      <w:pPr>
        <w:ind w:left="720" w:hanging="360"/>
      </w:pPr>
      <w:rPr>
        <w:rFonts w:ascii="Symbol" w:eastAsia="Arial Unicode MS" w:hAnsi="Symbol" w:cs="Arial Unicode M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7A02BF"/>
    <w:multiLevelType w:val="hybridMultilevel"/>
    <w:tmpl w:val="CAC2FF5E"/>
    <w:lvl w:ilvl="0" w:tplc="19D2E340">
      <w:start w:val="2"/>
      <w:numFmt w:val="bullet"/>
      <w:lvlText w:val=""/>
      <w:lvlJc w:val="left"/>
      <w:pPr>
        <w:ind w:left="720" w:hanging="360"/>
      </w:pPr>
      <w:rPr>
        <w:rFonts w:ascii="Symbol" w:eastAsia="Arial Unicode MS" w:hAnsi="Symbol" w:cs="Arial Unicode M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2159C4"/>
    <w:multiLevelType w:val="hybridMultilevel"/>
    <w:tmpl w:val="DDF8312A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5" w15:restartNumberingAfterBreak="0">
    <w:nsid w:val="62DA03AB"/>
    <w:multiLevelType w:val="hybridMultilevel"/>
    <w:tmpl w:val="EDF2EE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33869F6"/>
    <w:multiLevelType w:val="hybridMultilevel"/>
    <w:tmpl w:val="C0C25C28"/>
    <w:lvl w:ilvl="0" w:tplc="BC00005A">
      <w:start w:val="2"/>
      <w:numFmt w:val="bullet"/>
      <w:lvlText w:val=""/>
      <w:lvlJc w:val="left"/>
      <w:pPr>
        <w:ind w:left="720" w:hanging="360"/>
      </w:pPr>
      <w:rPr>
        <w:rFonts w:ascii="Symbol" w:eastAsia="Arial Unicode MS" w:hAnsi="Symbol" w:cs="Arial Unicode M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2"/>
  </w:num>
  <w:num w:numId="4">
    <w:abstractNumId w:val="1"/>
  </w:num>
  <w:num w:numId="5">
    <w:abstractNumId w:val="3"/>
  </w:num>
  <w:num w:numId="6">
    <w:abstractNumId w:val="4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0MTC0MDE3tAQiIyUdpeDU4uLM/DyQAkPLWgDZHbNbLQAAAA=="/>
  </w:docVars>
  <w:rsids>
    <w:rsidRoot w:val="00C30135"/>
    <w:rsid w:val="0000095F"/>
    <w:rsid w:val="000252D0"/>
    <w:rsid w:val="00047E0B"/>
    <w:rsid w:val="000A0017"/>
    <w:rsid w:val="000F6498"/>
    <w:rsid w:val="0010484B"/>
    <w:rsid w:val="00110E59"/>
    <w:rsid w:val="00124C58"/>
    <w:rsid w:val="00130CB1"/>
    <w:rsid w:val="00134EC2"/>
    <w:rsid w:val="001379FD"/>
    <w:rsid w:val="00212D7D"/>
    <w:rsid w:val="00272C43"/>
    <w:rsid w:val="00292F23"/>
    <w:rsid w:val="002B2D44"/>
    <w:rsid w:val="002B7AB4"/>
    <w:rsid w:val="002C2318"/>
    <w:rsid w:val="0038312D"/>
    <w:rsid w:val="004102DA"/>
    <w:rsid w:val="00425609"/>
    <w:rsid w:val="00431CD0"/>
    <w:rsid w:val="0046226E"/>
    <w:rsid w:val="00467001"/>
    <w:rsid w:val="004808A5"/>
    <w:rsid w:val="004C5C00"/>
    <w:rsid w:val="004F2E05"/>
    <w:rsid w:val="0051293A"/>
    <w:rsid w:val="0052385E"/>
    <w:rsid w:val="00537E4C"/>
    <w:rsid w:val="00553DB6"/>
    <w:rsid w:val="005616BB"/>
    <w:rsid w:val="0058056F"/>
    <w:rsid w:val="005B07CB"/>
    <w:rsid w:val="00600E8A"/>
    <w:rsid w:val="00625A73"/>
    <w:rsid w:val="00636297"/>
    <w:rsid w:val="00664BDD"/>
    <w:rsid w:val="00690A4E"/>
    <w:rsid w:val="00705FBD"/>
    <w:rsid w:val="00714A8D"/>
    <w:rsid w:val="00736306"/>
    <w:rsid w:val="0074242A"/>
    <w:rsid w:val="0075049A"/>
    <w:rsid w:val="0078632E"/>
    <w:rsid w:val="00790B5F"/>
    <w:rsid w:val="007F340E"/>
    <w:rsid w:val="008160EE"/>
    <w:rsid w:val="00816B9F"/>
    <w:rsid w:val="0083386F"/>
    <w:rsid w:val="008D4CB6"/>
    <w:rsid w:val="009439FF"/>
    <w:rsid w:val="009F0CED"/>
    <w:rsid w:val="009F5522"/>
    <w:rsid w:val="00A61B69"/>
    <w:rsid w:val="00AA3D31"/>
    <w:rsid w:val="00AA7DAE"/>
    <w:rsid w:val="00AC29E3"/>
    <w:rsid w:val="00AC4385"/>
    <w:rsid w:val="00B27384"/>
    <w:rsid w:val="00B7618C"/>
    <w:rsid w:val="00B8228B"/>
    <w:rsid w:val="00BB49E0"/>
    <w:rsid w:val="00C30135"/>
    <w:rsid w:val="00C41BF9"/>
    <w:rsid w:val="00CF3050"/>
    <w:rsid w:val="00D00C3D"/>
    <w:rsid w:val="00D01C8C"/>
    <w:rsid w:val="00D27F25"/>
    <w:rsid w:val="00D776D1"/>
    <w:rsid w:val="00D95CB5"/>
    <w:rsid w:val="00DC40DB"/>
    <w:rsid w:val="00DC759B"/>
    <w:rsid w:val="00DE2F24"/>
    <w:rsid w:val="00DE68E1"/>
    <w:rsid w:val="00E038B3"/>
    <w:rsid w:val="00E20536"/>
    <w:rsid w:val="00E6609C"/>
    <w:rsid w:val="00E92390"/>
    <w:rsid w:val="00EA0250"/>
    <w:rsid w:val="00EC282A"/>
    <w:rsid w:val="00EE4FC3"/>
    <w:rsid w:val="00F25B0C"/>
    <w:rsid w:val="00F4111B"/>
    <w:rsid w:val="00F57878"/>
    <w:rsid w:val="00F9448D"/>
    <w:rsid w:val="00F95C17"/>
    <w:rsid w:val="00FD3FF8"/>
    <w:rsid w:val="00FF1C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926893"/>
  <w15:docId w15:val="{41C3FB31-BAED-45A6-A402-0D5B9B8743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Arial Unicode MS" w:hAnsi="Times New Roman" w:cs="Times New Roman"/>
        <w:bdr w:val="nil"/>
        <w:lang w:val="en-US" w:eastAsia="en-US" w:bidi="th-TH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Body">
    <w:name w:val="Body"/>
    <w:rPr>
      <w:rFonts w:ascii="Helvetica Neue" w:hAnsi="Helvetica Neue" w:cs="Arial Unicode MS"/>
      <w:color w:val="000000"/>
      <w:sz w:val="22"/>
      <w:szCs w:val="22"/>
    </w:rPr>
  </w:style>
  <w:style w:type="paragraph" w:customStyle="1" w:styleId="Default">
    <w:name w:val="Default"/>
    <w:rPr>
      <w:rFonts w:ascii="Helvetica Neue" w:hAnsi="Helvetica Neue" w:cs="Arial Unicode MS"/>
      <w:color w:val="000000"/>
      <w:sz w:val="22"/>
      <w:szCs w:val="22"/>
    </w:rPr>
  </w:style>
  <w:style w:type="character" w:customStyle="1" w:styleId="Hyperlink0">
    <w:name w:val="Hyperlink.0"/>
    <w:basedOn w:val="Hyperlink"/>
    <w:rPr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0095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095F"/>
    <w:rPr>
      <w:rFonts w:ascii="Segoe UI" w:hAnsi="Segoe UI" w:cs="Segoe UI"/>
      <w:sz w:val="18"/>
      <w:szCs w:val="18"/>
      <w:lang w:bidi="ar-SA"/>
    </w:rPr>
  </w:style>
  <w:style w:type="paragraph" w:styleId="Header">
    <w:name w:val="header"/>
    <w:basedOn w:val="Normal"/>
    <w:link w:val="HeaderChar"/>
    <w:uiPriority w:val="99"/>
    <w:unhideWhenUsed/>
    <w:rsid w:val="0074242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4242A"/>
    <w:rPr>
      <w:sz w:val="24"/>
      <w:szCs w:val="24"/>
      <w:lang w:bidi="ar-SA"/>
    </w:rPr>
  </w:style>
  <w:style w:type="paragraph" w:styleId="Footer">
    <w:name w:val="footer"/>
    <w:basedOn w:val="Normal"/>
    <w:link w:val="FooterChar"/>
    <w:uiPriority w:val="99"/>
    <w:unhideWhenUsed/>
    <w:rsid w:val="0074242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4242A"/>
    <w:rPr>
      <w:sz w:val="24"/>
      <w:szCs w:val="24"/>
      <w:lang w:bidi="ar-SA"/>
    </w:rPr>
  </w:style>
  <w:style w:type="character" w:styleId="CommentReference">
    <w:name w:val="annotation reference"/>
    <w:basedOn w:val="DefaultParagraphFont"/>
    <w:uiPriority w:val="99"/>
    <w:semiHidden/>
    <w:unhideWhenUsed/>
    <w:rsid w:val="00272C4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72C4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72C43"/>
    <w:rPr>
      <w:lang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72C4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72C43"/>
    <w:rPr>
      <w:b/>
      <w:bCs/>
      <w:lang w:bidi="ar-SA"/>
    </w:rPr>
  </w:style>
  <w:style w:type="table" w:styleId="TableGrid">
    <w:name w:val="Table Grid"/>
    <w:basedOn w:val="TableNormal"/>
    <w:uiPriority w:val="39"/>
    <w:rsid w:val="00E660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7Colorful-Accent1">
    <w:name w:val="Grid Table 7 Colorful Accent 1"/>
    <w:basedOn w:val="TableNormal"/>
    <w:uiPriority w:val="52"/>
    <w:rsid w:val="00E6609C"/>
    <w:rPr>
      <w:color w:val="0079BF" w:themeColor="accent1" w:themeShade="BF"/>
    </w:rPr>
    <w:tblPr>
      <w:tblStyleRowBandSize w:val="1"/>
      <w:tblStyleColBandSize w:val="1"/>
      <w:tblBorders>
        <w:top w:val="single" w:sz="4" w:space="0" w:color="66C7FF" w:themeColor="accent1" w:themeTint="99"/>
        <w:left w:val="single" w:sz="4" w:space="0" w:color="66C7FF" w:themeColor="accent1" w:themeTint="99"/>
        <w:bottom w:val="single" w:sz="4" w:space="0" w:color="66C7FF" w:themeColor="accent1" w:themeTint="99"/>
        <w:right w:val="single" w:sz="4" w:space="0" w:color="66C7FF" w:themeColor="accent1" w:themeTint="99"/>
        <w:insideH w:val="single" w:sz="4" w:space="0" w:color="66C7FF" w:themeColor="accent1" w:themeTint="99"/>
        <w:insideV w:val="single" w:sz="4" w:space="0" w:color="66C7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ECFF" w:themeFill="accent1" w:themeFillTint="33"/>
      </w:tcPr>
    </w:tblStylePr>
    <w:tblStylePr w:type="band1Horz">
      <w:tblPr/>
      <w:tcPr>
        <w:shd w:val="clear" w:color="auto" w:fill="CCECFF" w:themeFill="accent1" w:themeFillTint="33"/>
      </w:tcPr>
    </w:tblStylePr>
    <w:tblStylePr w:type="neCell">
      <w:tblPr/>
      <w:tcPr>
        <w:tcBorders>
          <w:bottom w:val="single" w:sz="4" w:space="0" w:color="66C7FF" w:themeColor="accent1" w:themeTint="99"/>
        </w:tcBorders>
      </w:tcPr>
    </w:tblStylePr>
    <w:tblStylePr w:type="nwCell">
      <w:tblPr/>
      <w:tcPr>
        <w:tcBorders>
          <w:bottom w:val="single" w:sz="4" w:space="0" w:color="66C7FF" w:themeColor="accent1" w:themeTint="99"/>
        </w:tcBorders>
      </w:tcPr>
    </w:tblStylePr>
    <w:tblStylePr w:type="seCell">
      <w:tblPr/>
      <w:tcPr>
        <w:tcBorders>
          <w:top w:val="single" w:sz="4" w:space="0" w:color="66C7FF" w:themeColor="accent1" w:themeTint="99"/>
        </w:tcBorders>
      </w:tcPr>
    </w:tblStylePr>
    <w:tblStylePr w:type="swCell">
      <w:tblPr/>
      <w:tcPr>
        <w:tcBorders>
          <w:top w:val="single" w:sz="4" w:space="0" w:color="66C7FF" w:themeColor="accent1" w:themeTint="99"/>
        </w:tcBorders>
      </w:tcPr>
    </w:tblStylePr>
  </w:style>
  <w:style w:type="table" w:styleId="PlainTable1">
    <w:name w:val="Plain Table 1"/>
    <w:basedOn w:val="TableNormal"/>
    <w:uiPriority w:val="41"/>
    <w:rsid w:val="00134EC2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0158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about:blank" TargetMode="External"/><Relationship Id="rId3" Type="http://schemas.openxmlformats.org/officeDocument/2006/relationships/settings" Target="settings.xml"/><Relationship Id="rId7" Type="http://schemas.openxmlformats.org/officeDocument/2006/relationships/hyperlink" Target="about:blank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5E5E5E"/>
      </a:dk2>
      <a:lt2>
        <a:srgbClr val="D6D5D5"/>
      </a:lt2>
      <a:accent1>
        <a:srgbClr val="00A2FF"/>
      </a:accent1>
      <a:accent2>
        <a:srgbClr val="16E7CF"/>
      </a:accent2>
      <a:accent3>
        <a:srgbClr val="61D836"/>
      </a:accent3>
      <a:accent4>
        <a:srgbClr val="FAE232"/>
      </a:accent4>
      <a:accent5>
        <a:srgbClr val="FF644E"/>
      </a:accent5>
      <a:accent6>
        <a:srgbClr val="EF5FA7"/>
      </a:accent6>
      <a:hlink>
        <a:srgbClr val="0000FF"/>
      </a:hlink>
      <a:folHlink>
        <a:srgbClr val="FF00FF"/>
      </a:folHlink>
    </a:clrScheme>
    <a:fontScheme name="Blank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1"/>
        </a:solidFill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101600" tIns="101600" rIns="101600" bIns="1016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429</Words>
  <Characters>244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Sai Nay Min Shein</cp:lastModifiedBy>
  <cp:revision>20</cp:revision>
  <dcterms:created xsi:type="dcterms:W3CDTF">2020-10-27T04:12:00Z</dcterms:created>
  <dcterms:modified xsi:type="dcterms:W3CDTF">2020-11-02T04:15:00Z</dcterms:modified>
</cp:coreProperties>
</file>